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4F50E5" w:rsidRPr="003D1FBA" w:rsidTr="00A73A34">
        <w:trPr>
          <w:trHeight w:val="1890"/>
        </w:trPr>
        <w:tc>
          <w:tcPr>
            <w:tcW w:w="9350" w:type="dxa"/>
          </w:tcPr>
          <w:p w:rsidR="00B231F6" w:rsidRDefault="004F50E5" w:rsidP="00B231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A26B76">
              <w:rPr>
                <w:rFonts w:ascii="Times New Roman" w:hAnsi="Times New Roman" w:cs="Times New Roman"/>
                <w:b/>
                <w:sz w:val="48"/>
                <w:szCs w:val="48"/>
              </w:rPr>
              <w:t>Ju-Mee Ryoo, Ph.D</w:t>
            </w:r>
          </w:p>
          <w:p w:rsidR="00A26B76" w:rsidRPr="00A26B76" w:rsidRDefault="00A26B76" w:rsidP="00B231F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Atmospheric Science Branch,</w:t>
            </w: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NASA Ames Research Center, Moffett Field, CA 94035</w:t>
            </w:r>
          </w:p>
          <w:p w:rsidR="00A848B5" w:rsidRDefault="00B231F6" w:rsidP="00B231F6">
            <w:pPr>
              <w:jc w:val="center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Email:</w:t>
            </w:r>
            <w:r w:rsidR="00A848B5">
              <w:rPr>
                <w:rFonts w:ascii="Times New Roman" w:hAnsi="Times New Roman" w:cs="Times New Roman"/>
              </w:rPr>
              <w:t xml:space="preserve"> </w:t>
            </w:r>
            <w:r w:rsidR="00A848B5" w:rsidRPr="00A848B5">
              <w:rPr>
                <w:rFonts w:ascii="Times New Roman" w:hAnsi="Times New Roman" w:cs="Times New Roman"/>
              </w:rPr>
              <w:t>ju-mee.ryoo@nasa.gov</w:t>
            </w:r>
            <w:r w:rsidR="00A848B5">
              <w:rPr>
                <w:rFonts w:ascii="Times New Roman" w:hAnsi="Times New Roman" w:cs="Times New Roman"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 xml:space="preserve"> </w:t>
            </w:r>
          </w:p>
          <w:p w:rsidR="00B231F6" w:rsidRPr="00A848B5" w:rsidRDefault="00B231F6" w:rsidP="00B231F6">
            <w:pPr>
              <w:jc w:val="center"/>
              <w:rPr>
                <w:rStyle w:val="Hyperlink"/>
                <w:rFonts w:ascii="Times New Roman" w:hAnsi="Times New Roman" w:cs="Times New Roman"/>
                <w:color w:val="auto"/>
              </w:rPr>
            </w:pPr>
            <w:r w:rsidRPr="00A848B5">
              <w:rPr>
                <w:rStyle w:val="Hyperlink"/>
                <w:rFonts w:ascii="Times New Roman" w:hAnsi="Times New Roman" w:cs="Times New Roman"/>
                <w:b/>
                <w:color w:val="auto"/>
                <w:u w:val="none"/>
              </w:rPr>
              <w:t>Website:</w:t>
            </w:r>
            <w:r w:rsidRPr="00A848B5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 </w:t>
            </w:r>
            <w:hyperlink r:id="rId7" w:history="1">
              <w:r w:rsidR="00B44790" w:rsidRPr="00A848B5">
                <w:rPr>
                  <w:rStyle w:val="Hyperlink"/>
                  <w:rFonts w:ascii="Times New Roman" w:hAnsi="Times New Roman" w:cs="Times New Roman"/>
                  <w:color w:val="auto"/>
                </w:rPr>
                <w:t>https://earthscience.arc.nasa.gov/person/Ju-Mee_Ryoo</w:t>
              </w:r>
            </w:hyperlink>
          </w:p>
          <w:p w:rsidR="00B44790" w:rsidRPr="00A848B5" w:rsidRDefault="000F771E" w:rsidP="00B231F6">
            <w:pPr>
              <w:jc w:val="center"/>
              <w:rPr>
                <w:rFonts w:ascii="Times New Roman" w:hAnsi="Times New Roman" w:cs="Times New Roman"/>
              </w:rPr>
            </w:pPr>
            <w:hyperlink r:id="rId8" w:history="1">
              <w:r w:rsidR="00B44790" w:rsidRPr="00A848B5">
                <w:rPr>
                  <w:rStyle w:val="Hyperlink"/>
                  <w:rFonts w:ascii="Times New Roman" w:hAnsi="Times New Roman" w:cs="Times New Roman"/>
                  <w:color w:val="auto"/>
                </w:rPr>
                <w:t>https://jmryoo.github.io/</w:t>
              </w:r>
            </w:hyperlink>
          </w:p>
          <w:p w:rsidR="004F50E5" w:rsidRPr="005949A4" w:rsidRDefault="00A73A34" w:rsidP="004A3B92">
            <w:pPr>
              <w:jc w:val="center"/>
              <w:rPr>
                <w:rFonts w:ascii="Times New Roman" w:hAnsi="Times New Roman" w:cs="Times New Roman"/>
                <w:b/>
                <w:color w:val="2704BC"/>
              </w:rPr>
            </w:pPr>
            <w:r>
              <w:rPr>
                <w:rFonts w:ascii="Times New Roman" w:hAnsi="Times New Roman" w:cs="Times New Roman"/>
                <w:b/>
                <w:noProof/>
                <w:color w:val="2704BC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71120</wp:posOffset>
                      </wp:positionV>
                      <wp:extent cx="6210300" cy="47625"/>
                      <wp:effectExtent l="19050" t="19050" r="19050" b="285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10300" cy="47625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rgbClr val="2704BC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41006B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5.6pt" to="488.8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" strokecolor="#2704bc" strokeweight="3pt">
                      <v:stroke joinstyle="miter"/>
                    </v:line>
                  </w:pict>
                </mc:Fallback>
              </mc:AlternateContent>
            </w:r>
          </w:p>
        </w:tc>
      </w:tr>
      <w:tr w:rsidR="00B231F6" w:rsidRPr="003D1FBA" w:rsidTr="00020C7B">
        <w:trPr>
          <w:trHeight w:val="2700"/>
        </w:trPr>
        <w:tc>
          <w:tcPr>
            <w:tcW w:w="9350" w:type="dxa"/>
          </w:tcPr>
          <w:p w:rsidR="00020C7B" w:rsidRPr="00020C7B" w:rsidRDefault="00020C7B" w:rsidP="00B231F6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Education</w:t>
            </w:r>
          </w:p>
          <w:p w:rsidR="005C77FD" w:rsidRPr="003D1FBA" w:rsidRDefault="005C77FD" w:rsidP="00864D23">
            <w:pPr>
              <w:rPr>
                <w:rFonts w:ascii="Times New Roman" w:hAnsi="Times New Roman" w:cs="Times New Roman"/>
                <w:b/>
              </w:rPr>
            </w:pP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  <w:b/>
              </w:rPr>
            </w:pPr>
            <w:r w:rsidRPr="003D1FBA">
              <w:rPr>
                <w:rFonts w:ascii="Times New Roman" w:hAnsi="Times New Roman" w:cs="Times New Roman"/>
                <w:b/>
              </w:rPr>
              <w:t xml:space="preserve">Johns Hopkins University, USA 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Ph.D. in Earth and Planetary Sciences (advisor: Prof. Darryn W. Waugh)</w:t>
            </w:r>
            <w:r w:rsidR="00D12A2B">
              <w:rPr>
                <w:rFonts w:ascii="Times New Roman" w:hAnsi="Times New Roman" w:cs="Times New Roman"/>
              </w:rPr>
              <w:t>, 2009</w:t>
            </w:r>
            <w:r w:rsidRPr="003D1FBA">
              <w:rPr>
                <w:rFonts w:ascii="Times New Roman" w:hAnsi="Times New Roman" w:cs="Times New Roman"/>
              </w:rPr>
              <w:t xml:space="preserve">  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M.A. in Earth and Planetary Sciences</w:t>
            </w:r>
            <w:r w:rsidR="00D12A2B">
              <w:rPr>
                <w:rFonts w:ascii="Times New Roman" w:hAnsi="Times New Roman" w:cs="Times New Roman"/>
              </w:rPr>
              <w:t>, 2007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  <w:b/>
              </w:rPr>
            </w:pPr>
            <w:r w:rsidRPr="003D1FBA">
              <w:rPr>
                <w:rFonts w:ascii="Times New Roman" w:hAnsi="Times New Roman" w:cs="Times New Roman"/>
                <w:b/>
              </w:rPr>
              <w:t>Yonsei University, South Korea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M.S. in Atmospheric Sciences</w:t>
            </w:r>
            <w:r w:rsidR="00D12A2B">
              <w:rPr>
                <w:rFonts w:ascii="Times New Roman" w:hAnsi="Times New Roman" w:cs="Times New Roman"/>
              </w:rPr>
              <w:t>, 2003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B.S. in Mathematics, Atmospheric Sciences (double major)</w:t>
            </w:r>
            <w:r w:rsidR="00D12A2B">
              <w:rPr>
                <w:rFonts w:ascii="Times New Roman" w:hAnsi="Times New Roman" w:cs="Times New Roman"/>
              </w:rPr>
              <w:t>, 2001</w:t>
            </w:r>
            <w:bookmarkStart w:id="0" w:name="_GoBack"/>
            <w:bookmarkEnd w:id="0"/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</w:p>
        </w:tc>
      </w:tr>
      <w:tr w:rsidR="00B231F6" w:rsidRPr="003D1FBA" w:rsidTr="00513CEC">
        <w:trPr>
          <w:trHeight w:val="4095"/>
        </w:trPr>
        <w:tc>
          <w:tcPr>
            <w:tcW w:w="9350" w:type="dxa"/>
          </w:tcPr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Work experience</w:t>
            </w:r>
          </w:p>
          <w:p w:rsidR="005C77FD" w:rsidRPr="003D1FBA" w:rsidRDefault="005C77FD" w:rsidP="00B231F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NASA Ames Research Center</w:t>
            </w:r>
            <w:r w:rsidRPr="003D1FBA">
              <w:rPr>
                <w:rFonts w:ascii="Times New Roman" w:hAnsi="Times New Roman" w:cs="Times New Roman"/>
              </w:rPr>
              <w:t xml:space="preserve"> </w:t>
            </w:r>
          </w:p>
          <w:p w:rsidR="00B231F6" w:rsidRPr="003D1FBA" w:rsidRDefault="00B231F6" w:rsidP="0001634A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Met Support team for ORACLES</w:t>
            </w:r>
          </w:p>
          <w:p w:rsidR="00B231F6" w:rsidRPr="003D1FBA" w:rsidRDefault="00B231F6" w:rsidP="009B674D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PIs: </w:t>
            </w:r>
            <w:r w:rsidR="00B60C01" w:rsidRPr="003D1FBA">
              <w:rPr>
                <w:rFonts w:ascii="Times New Roman" w:hAnsi="Times New Roman" w:cs="Times New Roman"/>
              </w:rPr>
              <w:t xml:space="preserve">Dr. </w:t>
            </w:r>
            <w:r w:rsidRPr="003D1FBA">
              <w:rPr>
                <w:rFonts w:ascii="Times New Roman" w:hAnsi="Times New Roman" w:cs="Times New Roman"/>
              </w:rPr>
              <w:t xml:space="preserve">Lennard Pfister, </w:t>
            </w:r>
            <w:r w:rsidR="00B60C01" w:rsidRPr="003D1FBA">
              <w:rPr>
                <w:rFonts w:ascii="Times New Roman" w:hAnsi="Times New Roman" w:cs="Times New Roman"/>
              </w:rPr>
              <w:t xml:space="preserve">Dr. </w:t>
            </w:r>
            <w:r w:rsidRPr="003D1FBA">
              <w:rPr>
                <w:rFonts w:ascii="Times New Roman" w:hAnsi="Times New Roman" w:cs="Times New Roman"/>
              </w:rPr>
              <w:t xml:space="preserve">Rei Ueyama (Jan 2017 - present) </w:t>
            </w:r>
          </w:p>
          <w:p w:rsidR="00B231F6" w:rsidRPr="003D1FBA" w:rsidRDefault="00B231F6" w:rsidP="009B674D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-Alpha Jet Atmospheric eXperiment (AJAX), </w:t>
            </w:r>
          </w:p>
          <w:p w:rsidR="00B231F6" w:rsidRPr="003D1FBA" w:rsidRDefault="00B231F6" w:rsidP="009B674D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PI: Dr. Laura Iraci      (Sept 2014-present)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  <w:b/>
              </w:rPr>
            </w:pPr>
            <w:r w:rsidRPr="003D1FBA">
              <w:rPr>
                <w:rFonts w:ascii="Times New Roman" w:hAnsi="Times New Roman" w:cs="Times New Roman"/>
                <w:b/>
              </w:rPr>
              <w:t>San José State University</w:t>
            </w:r>
          </w:p>
          <w:p w:rsidR="00B231F6" w:rsidRPr="003D1FBA" w:rsidRDefault="00B231F6" w:rsidP="009B674D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</w:t>
            </w:r>
            <w:r w:rsidR="00EC1C62" w:rsidRPr="003D1FBA">
              <w:rPr>
                <w:rFonts w:ascii="Times New Roman" w:hAnsi="Times New Roman" w:cs="Times New Roman"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Teaching faculty (Dynamic meteorology, Fall semester 2018, part-time)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 Research Scientist (part-time)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PI: Prof. Sen Chiao (Jan 2017 - present)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University of California, Berkeley</w:t>
            </w:r>
            <w:r w:rsidRPr="003D1FBA">
              <w:rPr>
                <w:rFonts w:ascii="Times New Roman" w:hAnsi="Times New Roman" w:cs="Times New Roman"/>
              </w:rPr>
              <w:t xml:space="preserve">, PI: Prof. Inez Fung   (2012-Aug 2014) </w:t>
            </w:r>
          </w:p>
          <w:p w:rsidR="00B231F6" w:rsidRPr="003D1FBA" w:rsidRDefault="00B231F6" w:rsidP="00864D23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California Institute of Technology, Jet Propulsion Laboratory</w:t>
            </w:r>
            <w:r w:rsidRPr="003D1FBA">
              <w:rPr>
                <w:rFonts w:ascii="Times New Roman" w:hAnsi="Times New Roman" w:cs="Times New Roman"/>
              </w:rPr>
              <w:t xml:space="preserve">, </w:t>
            </w:r>
          </w:p>
          <w:p w:rsidR="00B231F6" w:rsidRPr="003D1FBA" w:rsidRDefault="00B231F6" w:rsidP="000F68B8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PIs: Dr. Duane Waliser and Dr. Eric Fetzer (Aug 2009 -2011)</w:t>
            </w:r>
          </w:p>
        </w:tc>
      </w:tr>
      <w:tr w:rsidR="00B231F6" w:rsidRPr="003D1FBA" w:rsidTr="00020C7B">
        <w:trPr>
          <w:trHeight w:val="80"/>
        </w:trPr>
        <w:tc>
          <w:tcPr>
            <w:tcW w:w="9350" w:type="dxa"/>
          </w:tcPr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Research Interest</w:t>
            </w: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B231F6" w:rsidRPr="003D1FBA" w:rsidRDefault="00B231F6" w:rsidP="000F68B8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• </w:t>
            </w:r>
            <w:r w:rsidRPr="003D1FBA">
              <w:rPr>
                <w:rFonts w:ascii="Times New Roman" w:hAnsi="Times New Roman" w:cs="Times New Roman"/>
                <w:b/>
              </w:rPr>
              <w:t>Atmospheric dynamics and modeling in various scales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 Understanding of the extreme weather (</w:t>
            </w:r>
            <w:r w:rsidRPr="003D1FBA">
              <w:rPr>
                <w:rFonts w:ascii="Times New Roman" w:hAnsi="Times New Roman" w:cs="Times New Roman"/>
                <w:noProof/>
              </w:rPr>
              <w:t>e.g.</w:t>
            </w:r>
            <w:r w:rsidRPr="003D1FBA">
              <w:rPr>
                <w:rFonts w:ascii="Times New Roman" w:hAnsi="Times New Roman" w:cs="Times New Roman"/>
              </w:rPr>
              <w:t xml:space="preserve"> Atmospheric Rivers) events using models and </w:t>
            </w:r>
            <w:r w:rsidR="00B60C01" w:rsidRPr="003D1FBA">
              <w:rPr>
                <w:rFonts w:ascii="Times New Roman" w:hAnsi="Times New Roman" w:cs="Times New Roman"/>
              </w:rPr>
              <w:t>data analysis</w:t>
            </w:r>
            <w:r w:rsidRPr="003D1FBA">
              <w:rPr>
                <w:rFonts w:ascii="Times New Roman" w:hAnsi="Times New Roman" w:cs="Times New Roman"/>
              </w:rPr>
              <w:t>, Synoptic Meteorology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 Climate variability, large-scale climate dynamics and hydrological cycle (</w:t>
            </w:r>
            <w:r w:rsidRPr="003D1FBA">
              <w:rPr>
                <w:rFonts w:ascii="Times New Roman" w:hAnsi="Times New Roman" w:cs="Times New Roman"/>
                <w:noProof/>
              </w:rPr>
              <w:t>e.g.</w:t>
            </w:r>
            <w:r w:rsidRPr="003D1FBA">
              <w:rPr>
                <w:rFonts w:ascii="Times New Roman" w:hAnsi="Times New Roman" w:cs="Times New Roman"/>
              </w:rPr>
              <w:t xml:space="preserve"> ENSO)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 Source of atmospheric moisture and water vapor/trace gas transport mechanism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- The role of regional scale wind (e.g. Petaluma gap wind, CA) on the regional precipitation and air quality 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</w:p>
          <w:p w:rsidR="00B231F6" w:rsidRPr="003D1FBA" w:rsidRDefault="00B231F6" w:rsidP="006E4FE9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• </w:t>
            </w:r>
            <w:r w:rsidRPr="003D1FBA">
              <w:rPr>
                <w:rFonts w:ascii="Times New Roman" w:hAnsi="Times New Roman" w:cs="Times New Roman"/>
                <w:b/>
              </w:rPr>
              <w:t>Atmospheric composition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- Investigation of Transpacific ozone/aerosol transport using models and measurements </w:t>
            </w:r>
          </w:p>
          <w:p w:rsidR="00B60C01" w:rsidRPr="003D1FBA" w:rsidRDefault="00B60C01" w:rsidP="00B60C0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- </w:t>
            </w:r>
            <w:r w:rsidRPr="003D1FBA">
              <w:rPr>
                <w:rFonts w:ascii="Times New Roman" w:hAnsi="Times New Roman" w:cs="Times New Roman"/>
                <w:noProof/>
              </w:rPr>
              <w:t>Urban</w:t>
            </w:r>
            <w:r w:rsidRPr="003D1FBA">
              <w:rPr>
                <w:rFonts w:ascii="Times New Roman" w:hAnsi="Times New Roman" w:cs="Times New Roman"/>
              </w:rPr>
              <w:t xml:space="preserve"> outflow of CO</w:t>
            </w:r>
            <w:r w:rsidRPr="003D1FBA">
              <w:rPr>
                <w:rFonts w:ascii="Times New Roman" w:hAnsi="Times New Roman" w:cs="Times New Roman"/>
                <w:vertAlign w:val="subscript"/>
              </w:rPr>
              <w:t>2</w:t>
            </w:r>
            <w:r w:rsidRPr="003D1FBA">
              <w:rPr>
                <w:rFonts w:ascii="Times New Roman" w:hAnsi="Times New Roman" w:cs="Times New Roman"/>
              </w:rPr>
              <w:t xml:space="preserve"> and CH</w:t>
            </w:r>
            <w:r w:rsidRPr="003D1FBA">
              <w:rPr>
                <w:rFonts w:ascii="Times New Roman" w:hAnsi="Times New Roman" w:cs="Times New Roman"/>
                <w:vertAlign w:val="subscript"/>
              </w:rPr>
              <w:t>4</w:t>
            </w:r>
            <w:r w:rsidRPr="003D1FBA">
              <w:rPr>
                <w:rFonts w:ascii="Times New Roman" w:hAnsi="Times New Roman" w:cs="Times New Roman"/>
              </w:rPr>
              <w:t xml:space="preserve">, and its impact on the human health and air quality </w:t>
            </w:r>
          </w:p>
          <w:p w:rsidR="00B60C01" w:rsidRPr="003D1FBA" w:rsidRDefault="00B60C01" w:rsidP="00802DF1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- Influence of wild Fire on local regions of CA</w:t>
            </w:r>
          </w:p>
          <w:p w:rsidR="00B231F6" w:rsidRPr="003D1FBA" w:rsidRDefault="00B231F6" w:rsidP="00802DF1">
            <w:pPr>
              <w:rPr>
                <w:rFonts w:ascii="Times New Roman" w:hAnsi="Times New Roman" w:cs="Times New Roman"/>
              </w:rPr>
            </w:pPr>
          </w:p>
        </w:tc>
      </w:tr>
      <w:tr w:rsidR="00B231F6" w:rsidRPr="003D1FBA" w:rsidTr="00020C7B">
        <w:trPr>
          <w:trHeight w:val="5580"/>
        </w:trPr>
        <w:tc>
          <w:tcPr>
            <w:tcW w:w="9350" w:type="dxa"/>
          </w:tcPr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Research &amp; Teaching experience</w:t>
            </w: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  <w:i/>
                <w:iCs/>
              </w:rPr>
            </w:pPr>
            <w:r w:rsidRPr="003D1FBA">
              <w:rPr>
                <w:rFonts w:ascii="Times New Roman" w:hAnsi="Times New Roman" w:cs="Times New Roman"/>
                <w:b/>
                <w:i/>
                <w:iCs/>
              </w:rPr>
              <w:t xml:space="preserve">Part-time Teaching faculty </w:t>
            </w:r>
            <w:r w:rsidRPr="003D1FBA">
              <w:rPr>
                <w:rFonts w:ascii="Times New Roman" w:hAnsi="Times New Roman" w:cs="Times New Roman"/>
                <w:i/>
                <w:iCs/>
              </w:rPr>
              <w:t>San José State University (Fall 2018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  <w:i/>
                <w:iCs/>
              </w:rPr>
            </w:pPr>
            <w:r w:rsidRPr="003D1FBA">
              <w:rPr>
                <w:rFonts w:ascii="Times New Roman" w:hAnsi="Times New Roman" w:cs="Times New Roman"/>
                <w:i/>
                <w:iCs/>
              </w:rPr>
              <w:t>Teaching Meteorology major course (dynamic Meteorology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  <w:iCs/>
              </w:rPr>
              <w:t>Research Assistant</w:t>
            </w:r>
            <w:r w:rsidRPr="003D1FBA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Johns Hopkins University  (2005-2009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Working on </w:t>
            </w:r>
            <w:r w:rsidRPr="003D1FBA">
              <w:rPr>
                <w:rFonts w:ascii="Times New Roman" w:hAnsi="Times New Roman" w:cs="Times New Roman"/>
                <w:noProof/>
              </w:rPr>
              <w:t>NASA-NSF</w:t>
            </w:r>
            <w:r w:rsidRPr="003D1FBA">
              <w:rPr>
                <w:rFonts w:ascii="Times New Roman" w:hAnsi="Times New Roman" w:cs="Times New Roman"/>
              </w:rPr>
              <w:t xml:space="preserve"> project (Advisor: Prof. Darryn W. Waugh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  <w:iCs/>
              </w:rPr>
              <w:t>Research Assistant</w:t>
            </w:r>
            <w:r w:rsidRPr="003D1FBA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Yonsei University  (2001- 2003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National Research Laboratory of Mesoscale Dynamics (Advisor: Prof. Hye-Yeong Chun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  <w:iCs/>
              </w:rPr>
              <w:t xml:space="preserve">Teaching </w:t>
            </w:r>
            <w:r w:rsidRPr="003D1FBA">
              <w:rPr>
                <w:rFonts w:ascii="Times New Roman" w:hAnsi="Times New Roman" w:cs="Times New Roman"/>
                <w:b/>
                <w:i/>
                <w:iCs/>
                <w:noProof/>
              </w:rPr>
              <w:t>Assistant</w:t>
            </w:r>
            <w:r w:rsidRPr="003D1FBA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Yonsei University   (2001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>Teaching assistant on C+ computer language programming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  <w:b/>
                <w:i/>
                <w:iCs/>
              </w:rPr>
            </w:pPr>
            <w:r w:rsidRPr="003D1FBA">
              <w:rPr>
                <w:rFonts w:ascii="Times New Roman" w:hAnsi="Times New Roman" w:cs="Times New Roman"/>
                <w:b/>
                <w:i/>
                <w:iCs/>
              </w:rPr>
              <w:t>Other Activities</w:t>
            </w:r>
          </w:p>
          <w:p w:rsidR="00B231F6" w:rsidRPr="003D1FBA" w:rsidRDefault="00B231F6" w:rsidP="00791E9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Serve as a mentor for Center for Applied Atmospheric Research and Education (CAARE) summer internship program at NASA Ames led by Prof. Sen Chiao at SJSU (2016-2017: </w:t>
            </w:r>
            <w:r w:rsidR="00B60C01" w:rsidRPr="003D1FBA">
              <w:rPr>
                <w:rFonts w:ascii="Times New Roman" w:hAnsi="Times New Roman" w:cs="Times New Roman"/>
              </w:rPr>
              <w:t>informally served as a secondary mentor (for Dr. Laura Iraci’s interns)</w:t>
            </w:r>
            <w:r w:rsidRPr="003D1FBA">
              <w:rPr>
                <w:rFonts w:ascii="Times New Roman" w:hAnsi="Times New Roman" w:cs="Times New Roman"/>
              </w:rPr>
              <w:t xml:space="preserve">, 2017-2018: </w:t>
            </w:r>
            <w:r w:rsidR="00B60C01" w:rsidRPr="003D1FBA">
              <w:rPr>
                <w:rFonts w:ascii="Times New Roman" w:hAnsi="Times New Roman" w:cs="Times New Roman"/>
              </w:rPr>
              <w:t>serve as a primary mentor</w:t>
            </w:r>
            <w:r w:rsidRPr="003D1FBA">
              <w:rPr>
                <w:rFonts w:ascii="Times New Roman" w:hAnsi="Times New Roman" w:cs="Times New Roman"/>
              </w:rPr>
              <w:t>).</w:t>
            </w:r>
          </w:p>
          <w:p w:rsidR="00B231F6" w:rsidRPr="003D1FBA" w:rsidRDefault="00B60C01" w:rsidP="00791E9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Volunteering </w:t>
            </w:r>
            <w:r w:rsidR="002F39FF" w:rsidRPr="003D1FBA">
              <w:rPr>
                <w:rFonts w:ascii="Times New Roman" w:hAnsi="Times New Roman" w:cs="Times New Roman"/>
              </w:rPr>
              <w:t xml:space="preserve">as a graduate student </w:t>
            </w:r>
            <w:r w:rsidRPr="003D1FBA">
              <w:rPr>
                <w:rFonts w:ascii="Times New Roman" w:hAnsi="Times New Roman" w:cs="Times New Roman"/>
              </w:rPr>
              <w:t xml:space="preserve">for </w:t>
            </w:r>
            <w:r w:rsidR="00B231F6" w:rsidRPr="003D1FBA">
              <w:rPr>
                <w:rFonts w:ascii="Times New Roman" w:hAnsi="Times New Roman" w:cs="Times New Roman"/>
              </w:rPr>
              <w:t>West Baltimore Elementary School Science subject (Kids Grow) tutoring, Baltimore, MD    (2006-2007)</w:t>
            </w:r>
          </w:p>
          <w:p w:rsidR="00B231F6" w:rsidRPr="003D1FBA" w:rsidRDefault="00B231F6" w:rsidP="000733CB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Participating in the </w:t>
            </w:r>
            <w:r w:rsidRPr="003D1FBA">
              <w:rPr>
                <w:rFonts w:ascii="Times New Roman" w:hAnsi="Times New Roman" w:cs="Times New Roman"/>
                <w:i/>
                <w:iCs/>
              </w:rPr>
              <w:t xml:space="preserve">Intense Rain Observation Program during Jang-ma </w:t>
            </w:r>
            <w:r w:rsidRPr="003D1FBA">
              <w:rPr>
                <w:rFonts w:ascii="Times New Roman" w:hAnsi="Times New Roman" w:cs="Times New Roman"/>
              </w:rPr>
              <w:t>(hurricane in Asia) held in Haenam and Heuksando: Performing Direct Rawinsonde Observation (e.g.wind, temperature, etc.) with other researchers from Meteorological Research Institute, Heuksando, South Korea  (July 2002)</w:t>
            </w:r>
          </w:p>
          <w:p w:rsidR="00B231F6" w:rsidRPr="003D1FBA" w:rsidRDefault="00B231F6" w:rsidP="009B674D">
            <w:pPr>
              <w:pStyle w:val="ListParagrap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      </w:t>
            </w:r>
          </w:p>
        </w:tc>
      </w:tr>
      <w:tr w:rsidR="00B231F6" w:rsidRPr="003D1FBA" w:rsidTr="009740A3">
        <w:trPr>
          <w:trHeight w:val="2060"/>
        </w:trPr>
        <w:tc>
          <w:tcPr>
            <w:tcW w:w="9350" w:type="dxa"/>
          </w:tcPr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Awards &amp; Honors</w:t>
            </w: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</w:rPr>
              <w:t xml:space="preserve">NASA </w:t>
            </w:r>
            <w:r w:rsidR="00B60C01" w:rsidRPr="003D1FBA">
              <w:rPr>
                <w:rFonts w:ascii="Times New Roman" w:hAnsi="Times New Roman" w:cs="Times New Roman"/>
                <w:b/>
                <w:i/>
              </w:rPr>
              <w:t>Ames Contractor Council, Certificate of E</w:t>
            </w:r>
            <w:r w:rsidRPr="003D1FBA">
              <w:rPr>
                <w:rFonts w:ascii="Times New Roman" w:hAnsi="Times New Roman" w:cs="Times New Roman"/>
                <w:b/>
                <w:i/>
              </w:rPr>
              <w:t xml:space="preserve">xcellence award </w:t>
            </w:r>
            <w:r w:rsidR="00B60C01" w:rsidRPr="003D1FBA">
              <w:rPr>
                <w:rFonts w:ascii="Times New Roman" w:hAnsi="Times New Roman" w:cs="Times New Roman"/>
                <w:b/>
                <w:i/>
              </w:rPr>
              <w:t>as a</w:t>
            </w:r>
            <w:r w:rsidRPr="003D1FBA">
              <w:rPr>
                <w:rFonts w:ascii="Times New Roman" w:hAnsi="Times New Roman" w:cs="Times New Roman"/>
                <w:b/>
                <w:i/>
              </w:rPr>
              <w:t xml:space="preserve"> ORACLES particip</w:t>
            </w:r>
            <w:r w:rsidR="00B60C01" w:rsidRPr="003D1FBA">
              <w:rPr>
                <w:rFonts w:ascii="Times New Roman" w:hAnsi="Times New Roman" w:cs="Times New Roman"/>
                <w:b/>
                <w:i/>
              </w:rPr>
              <w:t>ant</w:t>
            </w:r>
            <w:r w:rsidRPr="003D1FBA">
              <w:rPr>
                <w:rFonts w:ascii="Times New Roman" w:hAnsi="Times New Roman" w:cs="Times New Roman"/>
                <w:b/>
                <w:i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(2017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</w:rPr>
              <w:t>Best poster award</w:t>
            </w:r>
            <w:r w:rsidRPr="003D1FBA">
              <w:rPr>
                <w:rFonts w:ascii="Times New Roman" w:hAnsi="Times New Roman" w:cs="Times New Roman"/>
              </w:rPr>
              <w:t xml:space="preserve"> at the Chapman conference (titled as ’Atmospheric water vapor and its role on the climate’) in convection session (2008) 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</w:rPr>
              <w:t>NASA-NSF Research Project</w:t>
            </w:r>
            <w:r w:rsidRPr="003D1FBA">
              <w:rPr>
                <w:rFonts w:ascii="Times New Roman" w:hAnsi="Times New Roman" w:cs="Times New Roman"/>
              </w:rPr>
              <w:t xml:space="preserve">  (2005-2009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</w:rPr>
              <w:t>Johns Hopkins University, Gillman Fellowship</w:t>
            </w:r>
            <w:r w:rsidRPr="003D1FBA">
              <w:rPr>
                <w:rFonts w:ascii="Times New Roman" w:hAnsi="Times New Roman" w:cs="Times New Roman"/>
              </w:rPr>
              <w:t xml:space="preserve">  (2004-2005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</w:rPr>
              <w:t>BK 21(Brain Korea 21 Century) Scholarship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(2002)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i/>
              </w:rPr>
              <w:t>Honor student Scholarship</w:t>
            </w:r>
            <w:r w:rsidRPr="003D1FBA">
              <w:rPr>
                <w:rFonts w:ascii="Times New Roman" w:hAnsi="Times New Roman" w:cs="Times New Roman"/>
              </w:rPr>
              <w:t xml:space="preserve"> provided by the Astronomy and Atmospheric Sciences Alumni Association (1999-2000)     </w:t>
            </w:r>
          </w:p>
          <w:p w:rsidR="00B231F6" w:rsidRPr="003D1FBA" w:rsidRDefault="00B231F6" w:rsidP="00E6245F">
            <w:pPr>
              <w:rPr>
                <w:rFonts w:ascii="Times New Roman" w:hAnsi="Times New Roman" w:cs="Times New Roman"/>
              </w:rPr>
            </w:pPr>
          </w:p>
        </w:tc>
      </w:tr>
      <w:tr w:rsidR="00B231F6" w:rsidRPr="003D1FBA" w:rsidTr="00587B34">
        <w:trPr>
          <w:trHeight w:val="1350"/>
        </w:trPr>
        <w:tc>
          <w:tcPr>
            <w:tcW w:w="9350" w:type="dxa"/>
          </w:tcPr>
          <w:p w:rsidR="00B231F6" w:rsidRPr="005949A4" w:rsidRDefault="00B231F6" w:rsidP="005949A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Published &amp; on-going Journal Publications</w:t>
            </w:r>
          </w:p>
          <w:p w:rsidR="008C7CE2" w:rsidRPr="003D1FBA" w:rsidRDefault="008C7CE2" w:rsidP="008C7CE2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 xml:space="preserve">Ryoo, J.-M., </w:t>
            </w:r>
            <w:r w:rsidRPr="003D1FBA">
              <w:rPr>
                <w:rFonts w:ascii="Times New Roman" w:hAnsi="Times New Roman" w:cs="Times New Roman"/>
                <w:bCs/>
              </w:rPr>
              <w:t xml:space="preserve">S. Chiao, J. R. Spackman, L. T. Iraci, R. B. Pierce, F. M. Ralph, J. E. Marrero, E. L. Yates, W. Gore, A. Martin, R. M. Dole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8</w:t>
            </w:r>
            <w:r w:rsidRPr="003D1FBA">
              <w:rPr>
                <w:rFonts w:ascii="Times New Roman" w:hAnsi="Times New Roman" w:cs="Times New Roman"/>
                <w:bCs/>
              </w:rPr>
              <w:t xml:space="preserve">: The Impact of a Coastal Barrier Jet on Precipitation in Northern California during Atmospheric Rivers: A Case Study using Measurements and Models, </w:t>
            </w:r>
            <w:r w:rsidRPr="003D1FBA">
              <w:rPr>
                <w:rFonts w:ascii="Times New Roman" w:hAnsi="Times New Roman" w:cs="Times New Roman"/>
                <w:bCs/>
                <w:i/>
              </w:rPr>
              <w:t>prepared for review in J. Hydrometeorology</w:t>
            </w:r>
            <w:r w:rsidRPr="003D1FBA">
              <w:rPr>
                <w:rFonts w:ascii="Times New Roman" w:hAnsi="Times New Roman" w:cs="Times New Roman"/>
                <w:bCs/>
              </w:rPr>
              <w:t>.</w:t>
            </w:r>
            <w:r w:rsidRPr="003D1FBA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  <w:i/>
              </w:rPr>
            </w:pPr>
            <w:r w:rsidRPr="003D1FBA">
              <w:rPr>
                <w:rFonts w:ascii="Times New Roman" w:hAnsi="Times New Roman" w:cs="Times New Roman"/>
                <w:bCs/>
              </w:rPr>
              <w:t xml:space="preserve">Langford, A.O., R. J. Alvarez II. G/ Kirgis, C.J. Senff, D. Caputi, S.A. Conley, I. C. Faloona, L. T. Iraci, J.E. Marrero, M. E. McNamara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J.-M. Ryoo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and E.L. Yates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8</w:t>
            </w:r>
            <w:r w:rsidRPr="003D1FBA">
              <w:rPr>
                <w:rFonts w:ascii="Times New Roman" w:hAnsi="Times New Roman" w:cs="Times New Roman"/>
                <w:bCs/>
              </w:rPr>
              <w:t xml:space="preserve">: Lidar and aircraft profiling of ozone above the central San Joaquin Valley during the California Baseline Ozone Transport Study (CABOTS), </w:t>
            </w:r>
            <w:r w:rsidRPr="003D1FBA">
              <w:rPr>
                <w:rFonts w:ascii="Times New Roman" w:hAnsi="Times New Roman" w:cs="Times New Roman"/>
                <w:bCs/>
                <w:i/>
              </w:rPr>
              <w:t>in review at Atmos. Meas. Tech.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  <w:i/>
                <w:color w:val="FF0000"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>Ryoo, J.-M.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L. T. Iraci, T. Tanaka, J. E. Marrero, E. L. Yates, I. Fung, Anna M. Michalak, Jovan Tadić, and W. Gore, T. Paul Bui, </w:t>
            </w:r>
            <w:r w:rsidRPr="003D1FBA">
              <w:rPr>
                <w:rFonts w:ascii="Times New Roman" w:hAnsi="Times New Roman" w:cs="Times New Roman"/>
                <w:color w:val="000000"/>
              </w:rPr>
              <w:t>J. M. Dean-Day, C. S. Chang</w:t>
            </w:r>
            <w:r w:rsidRPr="003D1FBA">
              <w:rPr>
                <w:rFonts w:ascii="Times New Roman" w:hAnsi="Times New Roman" w:cs="Times New Roman"/>
                <w:bCs/>
              </w:rPr>
              <w:t xml:space="preserve">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8</w:t>
            </w:r>
            <w:r w:rsidRPr="003D1FBA">
              <w:rPr>
                <w:rFonts w:ascii="Times New Roman" w:hAnsi="Times New Roman" w:cs="Times New Roman"/>
                <w:bCs/>
              </w:rPr>
              <w:t xml:space="preserve">: Quantification of CO2 and CH4 emissions </w:t>
            </w:r>
            <w:r w:rsidRPr="003D1FBA">
              <w:rPr>
                <w:rFonts w:ascii="Times New Roman" w:hAnsi="Times New Roman" w:cs="Times New Roman"/>
                <w:bCs/>
              </w:rPr>
              <w:lastRenderedPageBreak/>
              <w:t xml:space="preserve">over Sacramento, California based on divergence theorem using aircraft measurement. </w:t>
            </w:r>
            <w:r w:rsidRPr="003D1FBA">
              <w:rPr>
                <w:rFonts w:ascii="Times New Roman" w:hAnsi="Times New Roman" w:cs="Times New Roman"/>
                <w:bCs/>
                <w:i/>
              </w:rPr>
              <w:t xml:space="preserve">In review at Atmos. Meas. Tech. (published in </w:t>
            </w:r>
            <w:r w:rsidRPr="003D1FBA">
              <w:rPr>
                <w:rFonts w:ascii="Times New Roman" w:hAnsi="Times New Roman" w:cs="Times New Roman"/>
                <w:shd w:val="clear" w:color="auto" w:fill="FFFFFF"/>
              </w:rPr>
              <w:t>Atmos. Meas. Tech. Discuss., https://doi.org/10.5194/amt-2018-254)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Cs/>
              </w:rPr>
              <w:t xml:space="preserve">Ira Leifer, C. Melton, M. L. Fischer, M. Fladeland, J. Frash, W. Gore, L. T. Iraci, J. E. Marrero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J.-M. Ryoo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T. Tanaka, and E. L. Yates: Atmosperic characterization through fused mobile airborne and surface in situ surveys: methane emissions quantification from a producing oil field. Atmos. Meas. Tech., 11, 1-17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8</w:t>
            </w:r>
            <w:r w:rsidRPr="003D1FBA">
              <w:rPr>
                <w:rFonts w:ascii="Times New Roman" w:hAnsi="Times New Roman" w:cs="Times New Roman"/>
                <w:bCs/>
              </w:rPr>
              <w:t>, https:doi.org/10.5194/amt-11-1-2018.</w:t>
            </w:r>
          </w:p>
          <w:p w:rsidR="00B231F6" w:rsidRPr="003D1FBA" w:rsidRDefault="00B231F6" w:rsidP="005949A4">
            <w:pPr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>,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 xml:space="preserve">I. Fung, J. R. Ehleringer, B. B Stephens, </w:t>
            </w:r>
            <w:r w:rsidRPr="003D1FBA">
              <w:rPr>
                <w:rFonts w:ascii="Times New Roman" w:hAnsi="Times New Roman" w:cs="Times New Roman"/>
                <w:b/>
              </w:rPr>
              <w:t>201</w:t>
            </w:r>
            <w:r w:rsidR="00B60C01" w:rsidRPr="003D1FBA">
              <w:rPr>
                <w:rFonts w:ascii="Times New Roman" w:hAnsi="Times New Roman" w:cs="Times New Roman"/>
                <w:b/>
              </w:rPr>
              <w:t>8</w:t>
            </w:r>
            <w:r w:rsidRPr="003D1FBA">
              <w:rPr>
                <w:rFonts w:ascii="Times New Roman" w:hAnsi="Times New Roman" w:cs="Times New Roman"/>
                <w:b/>
              </w:rPr>
              <w:t>:</w:t>
            </w:r>
            <w:r w:rsidRPr="003D1FBA">
              <w:rPr>
                <w:rFonts w:ascii="Times New Roman" w:hAnsi="Times New Roman" w:cs="Times New Roman"/>
              </w:rPr>
              <w:t xml:space="preserve"> Holliday CO2: Inference from the Salt Lake City data, </w:t>
            </w:r>
            <w:r w:rsidR="00FB07D4" w:rsidRPr="003D1FBA">
              <w:rPr>
                <w:rFonts w:ascii="Times New Roman" w:hAnsi="Times New Roman" w:cs="Times New Roman"/>
              </w:rPr>
              <w:t>in preparation.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Cs/>
              </w:rPr>
              <w:t xml:space="preserve">Yates, E. L., M. S. Johnson, L. T. Iraci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J.-M. Ryoo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B. J. Johnson, M. A. Ives, T. LeBlanc, M. S. Gustin, T. Tanaka, W. Gore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7</w:t>
            </w:r>
            <w:r w:rsidRPr="003D1FBA">
              <w:rPr>
                <w:rFonts w:ascii="Times New Roman" w:hAnsi="Times New Roman" w:cs="Times New Roman"/>
                <w:bCs/>
              </w:rPr>
              <w:t>: Western US tropospheric ozone: An assessment of vertical, seasonal and spatial variations over California and Nevada, J. of Geophys. Res.: Atmos., 122. https://doi.org/10.1002/2016JD026266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D1FBA">
              <w:rPr>
                <w:rFonts w:ascii="Times New Roman" w:hAnsi="Times New Roman" w:cs="Times New Roman"/>
                <w:bCs/>
              </w:rPr>
              <w:t xml:space="preserve">Tadić, J., A. Michalak, L. Iraci, V. Ilić, S., Biraud, D. Feldman, B. Thaopaul, M. S. Johnson, M. Loewensterin,  S. Jeong, M. Fischer, E. Yates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J.-M. Ryoo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7</w:t>
            </w:r>
            <w:r w:rsidRPr="003D1FBA">
              <w:rPr>
                <w:rFonts w:ascii="Times New Roman" w:hAnsi="Times New Roman" w:cs="Times New Roman"/>
                <w:bCs/>
              </w:rPr>
              <w:t xml:space="preserve">: Elliptic cylinder airborne sampling and </w:t>
            </w:r>
            <w:r w:rsidRPr="00E61371">
              <w:rPr>
                <w:rFonts w:ascii="Times New Roman" w:hAnsi="Times New Roman" w:cs="Times New Roman"/>
                <w:bCs/>
              </w:rPr>
              <w:t>geostatistical mass balance approach for quantifying local greenhouse gas</w:t>
            </w:r>
            <w:r w:rsidR="00E61371" w:rsidRPr="00E61371">
              <w:rPr>
                <w:rFonts w:ascii="Times New Roman" w:hAnsi="Times New Roman" w:cs="Times New Roman"/>
                <w:bCs/>
              </w:rPr>
              <w:t xml:space="preserve"> emissions, Environ. Sci. Tech.</w:t>
            </w:r>
            <w:r w:rsidRPr="00E61371">
              <w:rPr>
                <w:rFonts w:ascii="Times New Roman" w:hAnsi="Times New Roman" w:cs="Times New Roman"/>
                <w:bCs/>
              </w:rPr>
              <w:t xml:space="preserve">, </w:t>
            </w:r>
            <w:r w:rsidR="00E61371" w:rsidRPr="00E6137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51 (17), 10012-10021, </w:t>
            </w:r>
            <w:r w:rsidRPr="00E61371">
              <w:rPr>
                <w:rFonts w:ascii="Times New Roman" w:hAnsi="Times New Roman" w:cs="Times New Roman"/>
              </w:rPr>
              <w:t>DOI: 10.1021</w:t>
            </w:r>
            <w:r w:rsidRPr="003D1FBA">
              <w:rPr>
                <w:rFonts w:ascii="Times New Roman" w:hAnsi="Times New Roman" w:cs="Times New Roman"/>
              </w:rPr>
              <w:t>/acs.est.7b03100</w:t>
            </w:r>
            <w:r w:rsidRPr="003D1FBA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:rsidR="00B231F6" w:rsidRPr="00A26B76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 xml:space="preserve">Ryoo, J.-M., </w:t>
            </w:r>
            <w:r w:rsidRPr="003D1FBA">
              <w:rPr>
                <w:rFonts w:ascii="Times New Roman" w:hAnsi="Times New Roman" w:cs="Times New Roman"/>
                <w:bCs/>
              </w:rPr>
              <w:t xml:space="preserve">M. S. Johnson, E. L. Yates, L. T. Iraci, R. B. Pierce, T. Tanaka, W. Gore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017</w:t>
            </w:r>
            <w:r w:rsidRPr="003D1FBA">
              <w:rPr>
                <w:rFonts w:ascii="Times New Roman" w:hAnsi="Times New Roman" w:cs="Times New Roman"/>
                <w:bCs/>
              </w:rPr>
              <w:t xml:space="preserve">: Investigating sources of ozone over California using AJAX airborne measurements and models: assessing the long-range transport, Atmos. Environ, 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155</w:t>
            </w:r>
            <w:r w:rsidRPr="003D1FBA">
              <w:rPr>
                <w:rFonts w:ascii="Times New Roman" w:hAnsi="Times New Roman" w:cs="Times New Roman"/>
                <w:bCs/>
              </w:rPr>
              <w:t>, 53-67, http://dx.doi.org/10.1016/j.atmosenv.2017.02.008</w:t>
            </w:r>
          </w:p>
          <w:p w:rsidR="00B231F6" w:rsidRPr="00A26B76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>,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 xml:space="preserve">D. E. Waliser, D. W. Waugh, S. Wong, E. J. Fetzer, I. Fung, </w:t>
            </w:r>
            <w:r w:rsidRPr="003D1FBA">
              <w:rPr>
                <w:rFonts w:ascii="Times New Roman" w:hAnsi="Times New Roman" w:cs="Times New Roman"/>
                <w:b/>
              </w:rPr>
              <w:t>2015</w:t>
            </w:r>
            <w:r w:rsidRPr="003D1FBA">
              <w:rPr>
                <w:rFonts w:ascii="Times New Roman" w:hAnsi="Times New Roman" w:cs="Times New Roman"/>
              </w:rPr>
              <w:t>: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 xml:space="preserve">Classification of atmospheric river events on the U.S. west coast using a trajectory model., </w:t>
            </w:r>
            <w:r w:rsidRPr="003D1FBA">
              <w:rPr>
                <w:rFonts w:ascii="Times New Roman" w:hAnsi="Times New Roman" w:cs="Times New Roman"/>
                <w:i/>
              </w:rPr>
              <w:t>J. Geophys. Res. Atmos.</w:t>
            </w:r>
            <w:r w:rsidRPr="003D1FBA">
              <w:rPr>
                <w:rFonts w:ascii="Times New Roman" w:hAnsi="Times New Roman" w:cs="Times New Roman"/>
              </w:rPr>
              <w:t xml:space="preserve">, </w:t>
            </w:r>
            <w:r w:rsidRPr="003D1FBA">
              <w:rPr>
                <w:rFonts w:ascii="Times New Roman" w:hAnsi="Times New Roman" w:cs="Times New Roman"/>
                <w:b/>
              </w:rPr>
              <w:t>120</w:t>
            </w:r>
            <w:r w:rsidRPr="003D1FBA">
              <w:rPr>
                <w:rFonts w:ascii="Times New Roman" w:hAnsi="Times New Roman" w:cs="Times New Roman"/>
              </w:rPr>
              <w:t>, doi:10.1002/2014JD022023.</w:t>
            </w:r>
          </w:p>
          <w:p w:rsidR="00B231F6" w:rsidRPr="003D1FBA" w:rsidRDefault="00B231F6" w:rsidP="005949A4">
            <w:pPr>
              <w:shd w:val="clear" w:color="auto" w:fill="FFFFFF"/>
              <w:spacing w:before="240" w:line="276" w:lineRule="auto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,</w:t>
            </w:r>
            <w:r w:rsidRPr="003D1FBA">
              <w:rPr>
                <w:rFonts w:ascii="Times New Roman" w:hAnsi="Times New Roman" w:cs="Times New Roman"/>
              </w:rPr>
              <w:t xml:space="preserve"> Y. Kaspi, D. W. Waugh, G. N. Kiladis, D. E. Waliser, E. J. Fetzer, J. Kim, </w:t>
            </w:r>
            <w:r w:rsidRPr="003D1FBA">
              <w:rPr>
                <w:rFonts w:ascii="Times New Roman" w:hAnsi="Times New Roman" w:cs="Times New Roman"/>
                <w:b/>
              </w:rPr>
              <w:t>2013</w:t>
            </w:r>
            <w:r w:rsidRPr="003D1FBA">
              <w:rPr>
                <w:rFonts w:ascii="Times New Roman" w:hAnsi="Times New Roman" w:cs="Times New Roman"/>
              </w:rPr>
              <w:t>: Impact of Rossby Wave Breaking on U.S. West Coast Winter Precipitation during ENSO Events.</w:t>
            </w:r>
            <w:r w:rsidRPr="003D1FBA">
              <w:rPr>
                <w:rStyle w:val="apple-converted-space"/>
                <w:rFonts w:ascii="Times New Roman" w:hAnsi="Times New Roman" w:cs="Times New Roman"/>
              </w:rPr>
              <w:t> </w:t>
            </w:r>
            <w:r w:rsidRPr="003D1FBA">
              <w:rPr>
                <w:rFonts w:ascii="Times New Roman" w:hAnsi="Times New Roman" w:cs="Times New Roman"/>
                <w:i/>
                <w:iCs/>
              </w:rPr>
              <w:t>J. Climate</w:t>
            </w:r>
            <w:r w:rsidRPr="003D1FBA">
              <w:rPr>
                <w:rFonts w:ascii="Times New Roman" w:hAnsi="Times New Roman" w:cs="Times New Roman"/>
              </w:rPr>
              <w:t>,</w:t>
            </w:r>
            <w:r w:rsidRPr="003D1FBA">
              <w:rPr>
                <w:rStyle w:val="apple-converted-space"/>
                <w:rFonts w:ascii="Times New Roman" w:hAnsi="Times New Roman" w:cs="Times New Roman"/>
              </w:rPr>
              <w:t> </w:t>
            </w:r>
            <w:r w:rsidRPr="003D1FBA">
              <w:rPr>
                <w:rFonts w:ascii="Times New Roman" w:hAnsi="Times New Roman" w:cs="Times New Roman"/>
                <w:b/>
                <w:bCs/>
              </w:rPr>
              <w:t>26</w:t>
            </w:r>
            <w:r w:rsidRPr="003D1FBA">
              <w:rPr>
                <w:rFonts w:ascii="Times New Roman" w:hAnsi="Times New Roman" w:cs="Times New Roman"/>
              </w:rPr>
              <w:t>, 6360–6382, doi:</w:t>
            </w:r>
            <w:r w:rsidRPr="003D1FBA">
              <w:rPr>
                <w:rStyle w:val="apple-converted-space"/>
                <w:rFonts w:ascii="Times New Roman" w:hAnsi="Times New Roman" w:cs="Times New Roman"/>
              </w:rPr>
              <w:t> </w:t>
            </w:r>
            <w:r w:rsidRPr="003D1FBA">
              <w:rPr>
                <w:rFonts w:ascii="Times New Roman" w:hAnsi="Times New Roman" w:cs="Times New Roman"/>
              </w:rPr>
              <w:t>http://dx.doi.org/10.1175/JCLI-D-12-00297.1</w:t>
            </w:r>
          </w:p>
          <w:p w:rsidR="00B231F6" w:rsidRPr="00A26B76" w:rsidRDefault="00B231F6" w:rsidP="005949A4">
            <w:pPr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</w:rPr>
              <w:t xml:space="preserve">Kim, J., D. E. Waliser, P. J. Neiman, B. Guan, </w:t>
            </w:r>
            <w:r w:rsidRPr="003D1FBA">
              <w:rPr>
                <w:rFonts w:ascii="Times New Roman" w:hAnsi="Times New Roman" w:cs="Times New Roman"/>
                <w:b/>
              </w:rPr>
              <w:t>J.-M. Ryoo</w:t>
            </w:r>
            <w:r w:rsidRPr="003D1FBA">
              <w:rPr>
                <w:rFonts w:ascii="Times New Roman" w:hAnsi="Times New Roman" w:cs="Times New Roman"/>
              </w:rPr>
              <w:t xml:space="preserve">, and G. A. Wick, </w:t>
            </w:r>
            <w:r w:rsidRPr="003D1FBA">
              <w:rPr>
                <w:rFonts w:ascii="Times New Roman" w:hAnsi="Times New Roman" w:cs="Times New Roman"/>
                <w:b/>
              </w:rPr>
              <w:t>2013</w:t>
            </w:r>
            <w:r w:rsidRPr="003D1FBA">
              <w:rPr>
                <w:rFonts w:ascii="Times New Roman" w:hAnsi="Times New Roman" w:cs="Times New Roman"/>
              </w:rPr>
              <w:t xml:space="preserve">: Effects of atmospheric river landfalls on the cold season precipitation in California. </w:t>
            </w:r>
            <w:r w:rsidRPr="003D1FBA">
              <w:rPr>
                <w:rFonts w:ascii="Times New Roman" w:hAnsi="Times New Roman" w:cs="Times New Roman"/>
                <w:i/>
              </w:rPr>
              <w:t>Clim. Dyn.</w:t>
            </w:r>
            <w:r w:rsidRPr="003D1FBA">
              <w:rPr>
                <w:rFonts w:ascii="Times New Roman" w:hAnsi="Times New Roman" w:cs="Times New Roman"/>
              </w:rPr>
              <w:t xml:space="preserve">, </w:t>
            </w:r>
            <w:r w:rsidRPr="003D1FBA">
              <w:rPr>
                <w:rFonts w:ascii="Times New Roman" w:hAnsi="Times New Roman" w:cs="Times New Roman"/>
                <w:b/>
              </w:rPr>
              <w:t>40</w:t>
            </w:r>
            <w:r w:rsidRPr="003D1FBA">
              <w:rPr>
                <w:rFonts w:ascii="Times New Roman" w:hAnsi="Times New Roman" w:cs="Times New Roman"/>
              </w:rPr>
              <w:t>, 465–474, doi:10.1007/s00382-012-1322-3.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i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 xml:space="preserve">, D. E. Waliser, and E. J. Fetzer, S. Wong, </w:t>
            </w:r>
            <w:r w:rsidRPr="003D1FBA">
              <w:rPr>
                <w:rFonts w:ascii="Times New Roman" w:hAnsi="Times New Roman" w:cs="Times New Roman"/>
                <w:b/>
              </w:rPr>
              <w:t>2011</w:t>
            </w:r>
            <w:r w:rsidRPr="003D1FBA">
              <w:rPr>
                <w:rFonts w:ascii="Times New Roman" w:hAnsi="Times New Roman" w:cs="Times New Roman"/>
              </w:rPr>
              <w:t xml:space="preserve">: Trajectory analysis on the origin of air mass and moisture associated with Atmospheric Rivers over the west coast of the United States, </w:t>
            </w:r>
            <w:r w:rsidRPr="003D1FBA">
              <w:rPr>
                <w:rFonts w:ascii="Times New Roman" w:hAnsi="Times New Roman" w:cs="Times New Roman"/>
                <w:i/>
              </w:rPr>
              <w:t xml:space="preserve">Atmos. Chem. Phys. Discuss., </w:t>
            </w:r>
            <w:r w:rsidRPr="003D1FBA">
              <w:rPr>
                <w:rFonts w:ascii="Times New Roman" w:hAnsi="Times New Roman" w:cs="Times New Roman"/>
              </w:rPr>
              <w:t>11, 11109–11142, doi:10.5194/acpd-11-11109-2011</w:t>
            </w:r>
          </w:p>
          <w:p w:rsidR="00B231F6" w:rsidRPr="003D1FBA" w:rsidRDefault="00B231F6" w:rsidP="005949A4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i/>
                <w:iCs/>
                <w:lang w:eastAsia="en-US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 xml:space="preserve">, </w:t>
            </w:r>
            <w:r w:rsidRPr="003D1FBA">
              <w:rPr>
                <w:rFonts w:ascii="Times New Roman" w:hAnsi="Times New Roman" w:cs="Times New Roman"/>
                <w:b/>
              </w:rPr>
              <w:t>2009</w:t>
            </w:r>
            <w:r w:rsidRPr="003D1FBA">
              <w:rPr>
                <w:rFonts w:ascii="Times New Roman" w:hAnsi="Times New Roman" w:cs="Times New Roman"/>
              </w:rPr>
              <w:t xml:space="preserve">: </w:t>
            </w:r>
            <w:r w:rsidRPr="003D1FBA">
              <w:rPr>
                <w:rFonts w:ascii="Times New Roman" w:hAnsi="Times New Roman" w:cs="Times New Roman"/>
                <w:iCs/>
                <w:lang w:eastAsia="en-US"/>
              </w:rPr>
              <w:t xml:space="preserve">Control of tropical tropospheric humidity and transport: Measurement, theory, and Trajectory Model, </w:t>
            </w:r>
            <w:r w:rsidRPr="003D1FBA">
              <w:rPr>
                <w:rFonts w:ascii="Times New Roman" w:hAnsi="Times New Roman" w:cs="Times New Roman"/>
                <w:i/>
                <w:lang w:eastAsia="en-US"/>
              </w:rPr>
              <w:t>Ph.D. thesis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.  </w:t>
            </w:r>
          </w:p>
          <w:p w:rsidR="00B231F6" w:rsidRPr="003D1FBA" w:rsidRDefault="00B231F6" w:rsidP="005949A4">
            <w:pPr>
              <w:widowControl w:val="0"/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 xml:space="preserve">, T. Igusa, and D. W. Waugh, </w:t>
            </w:r>
            <w:r w:rsidRPr="003D1FBA">
              <w:rPr>
                <w:rFonts w:ascii="Times New Roman" w:hAnsi="Times New Roman" w:cs="Times New Roman"/>
                <w:b/>
              </w:rPr>
              <w:t>2009</w:t>
            </w:r>
            <w:r w:rsidRPr="003D1FBA">
              <w:rPr>
                <w:rFonts w:ascii="Times New Roman" w:hAnsi="Times New Roman" w:cs="Times New Roman"/>
              </w:rPr>
              <w:t xml:space="preserve">: PDFs of Tropical Tropospheric Humidity: </w:t>
            </w:r>
            <w:r w:rsidRPr="003D1FBA">
              <w:rPr>
                <w:rFonts w:ascii="Times New Roman" w:hAnsi="Times New Roman" w:cs="Times New Roman"/>
              </w:rPr>
              <w:lastRenderedPageBreak/>
              <w:t xml:space="preserve">Measurements and Theory, </w:t>
            </w:r>
            <w:r w:rsidRPr="003D1FBA">
              <w:rPr>
                <w:rFonts w:ascii="Times New Roman" w:hAnsi="Times New Roman" w:cs="Times New Roman"/>
                <w:i/>
              </w:rPr>
              <w:t>J. Climate</w:t>
            </w:r>
            <w:r w:rsidRPr="003D1FBA">
              <w:rPr>
                <w:rFonts w:ascii="Times New Roman" w:hAnsi="Times New Roman" w:cs="Times New Roman"/>
              </w:rPr>
              <w:t>, 22, 3357-3373.</w:t>
            </w:r>
          </w:p>
          <w:p w:rsidR="00B231F6" w:rsidRPr="003D1FBA" w:rsidRDefault="00B231F6" w:rsidP="005949A4">
            <w:pPr>
              <w:widowControl w:val="0"/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 xml:space="preserve">, D. W. Waugh, and A. Gettelman, </w:t>
            </w:r>
            <w:r w:rsidRPr="003D1FBA">
              <w:rPr>
                <w:rFonts w:ascii="Times New Roman" w:hAnsi="Times New Roman" w:cs="Times New Roman"/>
                <w:b/>
              </w:rPr>
              <w:t>2008</w:t>
            </w:r>
            <w:r w:rsidRPr="003D1FBA">
              <w:rPr>
                <w:rFonts w:ascii="Times New Roman" w:hAnsi="Times New Roman" w:cs="Times New Roman"/>
              </w:rPr>
              <w:t xml:space="preserve">: Variability of subtropical upper tropospheric humidity, </w:t>
            </w:r>
            <w:r w:rsidRPr="003D1FBA">
              <w:rPr>
                <w:rFonts w:ascii="Times New Roman" w:hAnsi="Times New Roman" w:cs="Times New Roman"/>
                <w:i/>
              </w:rPr>
              <w:t>Atmos. Chem. Phys.</w:t>
            </w:r>
            <w:r w:rsidRPr="003D1FBA">
              <w:rPr>
                <w:rFonts w:ascii="Times New Roman" w:hAnsi="Times New Roman" w:cs="Times New Roman"/>
              </w:rPr>
              <w:t>, 8, 1041-1067.</w:t>
            </w:r>
          </w:p>
          <w:p w:rsidR="00B231F6" w:rsidRPr="003D1FBA" w:rsidRDefault="00B231F6" w:rsidP="005949A4">
            <w:pPr>
              <w:widowControl w:val="0"/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iCs/>
                <w:shd w:val="clear" w:color="auto" w:fill="FFFFFF"/>
              </w:rPr>
            </w:pP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H.-Y. Chun, and </w:t>
            </w:r>
            <w:r w:rsidRPr="003D1FBA">
              <w:rPr>
                <w:rFonts w:ascii="Times New Roman" w:hAnsi="Times New Roman" w:cs="Times New Roman"/>
                <w:b/>
                <w:shd w:val="clear" w:color="auto" w:fill="FFFFFF"/>
              </w:rPr>
              <w:t>J.-M. Ryoo</w:t>
            </w: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, </w:t>
            </w:r>
            <w:r w:rsidRPr="003D1FBA">
              <w:rPr>
                <w:rFonts w:ascii="Times New Roman" w:hAnsi="Times New Roman" w:cs="Times New Roman"/>
                <w:b/>
                <w:shd w:val="clear" w:color="auto" w:fill="FFFFFF"/>
              </w:rPr>
              <w:t>2005</w:t>
            </w: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: A Case Study of Dynamical Linkage Between the Troposphere and Stratosphere Associated with Stratospheric Major Sudden Warmings in 1979 and 1984, </w:t>
            </w:r>
            <w:r w:rsidRPr="003D1FBA">
              <w:rPr>
                <w:rFonts w:ascii="Times New Roman" w:hAnsi="Times New Roman" w:cs="Times New Roman"/>
                <w:i/>
                <w:iCs/>
                <w:shd w:val="clear" w:color="auto" w:fill="FFFFFF"/>
              </w:rPr>
              <w:t xml:space="preserve">Journal of Korean Meteorological Society, </w:t>
            </w:r>
            <w:r w:rsidRPr="003D1FBA">
              <w:rPr>
                <w:rFonts w:ascii="Times New Roman" w:hAnsi="Times New Roman" w:cs="Times New Roman"/>
                <w:b/>
                <w:iCs/>
                <w:shd w:val="clear" w:color="auto" w:fill="FFFFFF"/>
              </w:rPr>
              <w:t>41</w:t>
            </w:r>
            <w:r w:rsidRPr="003D1FBA">
              <w:rPr>
                <w:rFonts w:ascii="Times New Roman" w:hAnsi="Times New Roman" w:cs="Times New Roman"/>
                <w:iCs/>
                <w:shd w:val="clear" w:color="auto" w:fill="FFFFFF"/>
              </w:rPr>
              <w:t>, 3, 415-430.</w:t>
            </w:r>
          </w:p>
          <w:p w:rsidR="00B231F6" w:rsidRDefault="00B231F6" w:rsidP="005949A4">
            <w:pPr>
              <w:widowControl w:val="0"/>
              <w:tabs>
                <w:tab w:val="left" w:pos="2320"/>
              </w:tabs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 xml:space="preserve"> </w:t>
            </w:r>
            <w:r w:rsidRPr="003D1FBA">
              <w:rPr>
                <w:rFonts w:ascii="Times New Roman" w:hAnsi="Times New Roman" w:cs="Times New Roman"/>
                <w:noProof/>
              </w:rPr>
              <w:t>and</w:t>
            </w:r>
            <w:r w:rsidRPr="003D1FBA">
              <w:rPr>
                <w:rFonts w:ascii="Times New Roman" w:hAnsi="Times New Roman" w:cs="Times New Roman"/>
              </w:rPr>
              <w:t xml:space="preserve"> H.-Y. Chun, </w:t>
            </w:r>
            <w:r w:rsidRPr="003D1FBA">
              <w:rPr>
                <w:rFonts w:ascii="Times New Roman" w:hAnsi="Times New Roman" w:cs="Times New Roman"/>
                <w:b/>
              </w:rPr>
              <w:t>2005</w:t>
            </w:r>
            <w:r w:rsidRPr="003D1FBA">
              <w:rPr>
                <w:rFonts w:ascii="Times New Roman" w:hAnsi="Times New Roman" w:cs="Times New Roman"/>
              </w:rPr>
              <w:t xml:space="preserve">: Stratospheric Major Sudden Warmings Revealed in NCEP Reanalysis Data for 41 years (1958-1999), </w:t>
            </w:r>
            <w:r w:rsidRPr="003D1FBA">
              <w:rPr>
                <w:rFonts w:ascii="Times New Roman" w:hAnsi="Times New Roman" w:cs="Times New Roman"/>
                <w:i/>
              </w:rPr>
              <w:t>J. Korean. Meteorol. Soc.,</w:t>
            </w:r>
            <w:r w:rsidRPr="003D1FBA">
              <w:rPr>
                <w:rFonts w:ascii="Times New Roman" w:hAnsi="Times New Roman" w:cs="Times New Roman"/>
              </w:rPr>
              <w:t xml:space="preserve"> 41, 2, 173-190. </w:t>
            </w:r>
          </w:p>
          <w:p w:rsidR="00482B80" w:rsidRPr="003D1FBA" w:rsidRDefault="00482B80" w:rsidP="005949A4">
            <w:pPr>
              <w:widowControl w:val="0"/>
              <w:tabs>
                <w:tab w:val="left" w:pos="2320"/>
              </w:tabs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B231F6" w:rsidRPr="003D1FBA" w:rsidTr="00020C7B">
        <w:trPr>
          <w:trHeight w:val="7830"/>
        </w:trPr>
        <w:tc>
          <w:tcPr>
            <w:tcW w:w="9350" w:type="dxa"/>
          </w:tcPr>
          <w:p w:rsidR="00B231F6" w:rsidRPr="00513CEC" w:rsidRDefault="00482B80" w:rsidP="005949A4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S</w:t>
            </w:r>
            <w:r w:rsidR="00B231F6"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elected Conference Proceedings</w:t>
            </w:r>
          </w:p>
          <w:p w:rsidR="00FB07D4" w:rsidRPr="003D1FBA" w:rsidRDefault="00B231F6" w:rsidP="005C77FD">
            <w:pPr>
              <w:autoSpaceDE w:val="0"/>
              <w:autoSpaceDN w:val="0"/>
              <w:adjustRightInd w:val="0"/>
              <w:spacing w:before="240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>Ryoo, J.-M.,</w:t>
            </w:r>
            <w:r w:rsidRPr="003D1FBA">
              <w:rPr>
                <w:rFonts w:ascii="Times New Roman" w:hAnsi="Times New Roman" w:cs="Times New Roman"/>
                <w:bCs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L. T. Iraci, J. E. Marrero, E. L. Yates, W. J. Gore, C. L. Parworth, Variability of Ozone over California during CABOTS 2016: Assessing the Role of Long-Range Transport and Local Emission using Airborne Measurements and Models, accepted to AMS January 2019.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 xml:space="preserve">Ryoo, J.-M., </w:t>
            </w:r>
            <w:r w:rsidRPr="003D1FBA">
              <w:rPr>
                <w:rFonts w:ascii="Times New Roman" w:hAnsi="Times New Roman" w:cs="Times New Roman"/>
                <w:bCs/>
              </w:rPr>
              <w:t xml:space="preserve">S. Chiao, J. R. Spackman, L. T. Iraci, R. B. Pierce, F. M. Ralph, E. L. Yates, J. E. Marrero, W. Gore, A. Martin, R. M. Dole, 2017: The impact of Coastal Barrier Jet on Precipitation in Northern California during Atmospheric Rivers: A Case Study using measurements and models. Meteorology and Climate – Modelling for Air Quality (MAC-MAQ), Sept. 13-15th, 2017, U.C. Davis, CA. 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>Ryoo, J.-M.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L. T. Iraci, T. Tanaka, J. E. Marrero, E. L. Yates, W. Gore, I. Fung, 2016: New Approach to characterize CO2 and CH4 emission over Sacramento in California using an airborne aircraft measurement, </w:t>
            </w:r>
            <w:r w:rsidRPr="003D1FBA">
              <w:rPr>
                <w:rFonts w:ascii="Times New Roman" w:hAnsi="Times New Roman" w:cs="Times New Roman"/>
              </w:rPr>
              <w:t>the American Geological Union fall meeting, A14A-06, oral presentation, December 12-16, 2016, San Francisco, CA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>Ryoo, J.-M.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L. T. Iraci, W. J. Gore, E. L. Yates, J. E. Marrero, J. R. Spackman, R. M. Dole, F. M. Ralph, 2016: Capturing Atmospheric Rivers: Alpha Jet Atmospheric eXperiment (AJAX) Flights in support of CalWater/El Nino Rapid Response 2016, International Atmospheric River Conference (IARC), oral presentation, Aug. 8-11, 2016, </w:t>
            </w:r>
            <w:r w:rsidRPr="003D1FBA">
              <w:rPr>
                <w:rFonts w:ascii="Times New Roman" w:hAnsi="Times New Roman" w:cs="Times New Roman"/>
              </w:rPr>
              <w:t xml:space="preserve">Scripps Institution of Oceanography, </w:t>
            </w:r>
            <w:r w:rsidRPr="003D1FBA">
              <w:rPr>
                <w:rFonts w:ascii="Times New Roman" w:hAnsi="Times New Roman" w:cs="Times New Roman"/>
                <w:bCs/>
              </w:rPr>
              <w:t>La Jolla, CA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>Ryoo, J.-M.</w:t>
            </w:r>
            <w:r w:rsidRPr="003D1FBA">
              <w:rPr>
                <w:rFonts w:ascii="Times New Roman" w:hAnsi="Times New Roman" w:cs="Times New Roman"/>
                <w:bCs/>
              </w:rPr>
              <w:t xml:space="preserve">, D. E. Waliser, D. W. Waugh, S. Wong, E. J. Fetzer, I. Fung, 2016: Classification of atmospheric river events on the U.S. West Coast using a trajectory model, International Atmospheric River Conference (IARC), poster presentation, Aug. 8-11, 2016, </w:t>
            </w:r>
            <w:r w:rsidRPr="003D1FBA">
              <w:rPr>
                <w:rFonts w:ascii="Times New Roman" w:hAnsi="Times New Roman" w:cs="Times New Roman"/>
              </w:rPr>
              <w:t xml:space="preserve">Scripps Institution of Oceanography, </w:t>
            </w:r>
            <w:r w:rsidRPr="003D1FBA">
              <w:rPr>
                <w:rFonts w:ascii="Times New Roman" w:hAnsi="Times New Roman" w:cs="Times New Roman"/>
                <w:bCs/>
              </w:rPr>
              <w:t>La Jolla, CA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 xml:space="preserve">Ryoo, J.-M., </w:t>
            </w:r>
            <w:r w:rsidRPr="003D1FBA">
              <w:rPr>
                <w:rFonts w:ascii="Times New Roman" w:hAnsi="Times New Roman" w:cs="Times New Roman"/>
                <w:bCs/>
              </w:rPr>
              <w:t xml:space="preserve">M. S. Johnson, L. T. Iraci, E. L. Yates, R. B. Pierce, T. Tanaka, W. Gore, 2015: Investigating ozone sources in California using AJAX airborne measurements and models: implications for stratospheric intrusion and long range transport, </w:t>
            </w:r>
            <w:r w:rsidRPr="003D1FBA">
              <w:rPr>
                <w:rFonts w:ascii="Times New Roman" w:hAnsi="Times New Roman" w:cs="Times New Roman"/>
              </w:rPr>
              <w:t>the American Geological Union fall meeting, A51B-0026, December 14-18, San Francisco, CA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3D1FBA">
              <w:rPr>
                <w:rFonts w:ascii="Times New Roman" w:hAnsi="Times New Roman" w:cs="Times New Roman"/>
                <w:b/>
                <w:bCs/>
              </w:rPr>
              <w:t xml:space="preserve">Ryoo, J.-M., </w:t>
            </w:r>
            <w:r w:rsidRPr="003D1FBA">
              <w:rPr>
                <w:rFonts w:ascii="Times New Roman" w:hAnsi="Times New Roman" w:cs="Times New Roman"/>
                <w:bCs/>
              </w:rPr>
              <w:t xml:space="preserve">M. S. Johnson, L. T. Iraci, E. L. Yates, R. B. Pierce, T. Tanaka, W. Gore, 2015: Investigating ozone sources in California using AJAX airborne measurements and models: implications </w:t>
            </w:r>
            <w:r w:rsidRPr="003D1FBA">
              <w:rPr>
                <w:rFonts w:ascii="Times New Roman" w:hAnsi="Times New Roman" w:cs="Times New Roman"/>
                <w:bCs/>
              </w:rPr>
              <w:lastRenderedPageBreak/>
              <w:t>for stratospheric intrusion and long range transport, Transboundary Ozone Pollution Conference, March 31-April 2, Yosemite, CA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>,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D. E. Waliser, D. W. Waugh, S. Wong, E. J. Fetzer, I. Fung, 2014: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Classification of atmospheric river events on the U.S. west coast using a trajectory model., the American Geological Union, fall meeting, San Francisco, CA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>,</w:t>
            </w:r>
            <w:r w:rsidRPr="003D1FBA">
              <w:rPr>
                <w:rFonts w:ascii="Times New Roman" w:hAnsi="Times New Roman" w:cs="Times New Roman"/>
                <w:b/>
              </w:rPr>
              <w:t xml:space="preserve"> </w:t>
            </w:r>
            <w:r w:rsidRPr="003D1FBA">
              <w:rPr>
                <w:rFonts w:ascii="Times New Roman" w:hAnsi="Times New Roman" w:cs="Times New Roman"/>
              </w:rPr>
              <w:t>I. Fung, J. R. Ehleringer, B. B Stephens, 2013: Holliday CO</w:t>
            </w:r>
            <w:r w:rsidRPr="003D1FBA">
              <w:rPr>
                <w:rFonts w:ascii="Times New Roman" w:hAnsi="Times New Roman" w:cs="Times New Roman"/>
                <w:vertAlign w:val="subscript"/>
              </w:rPr>
              <w:t>2</w:t>
            </w:r>
            <w:r w:rsidRPr="003D1FBA">
              <w:rPr>
                <w:rFonts w:ascii="Times New Roman" w:hAnsi="Times New Roman" w:cs="Times New Roman"/>
              </w:rPr>
              <w:t>: Inference from the Salt Lake City data, the American Geological Union, fall meeting, San Francisco, CA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Kim, J., B. Guan, </w:t>
            </w:r>
            <w:r w:rsidRPr="003D1FBA">
              <w:rPr>
                <w:rFonts w:ascii="Times New Roman" w:hAnsi="Times New Roman" w:cs="Times New Roman"/>
                <w:b/>
                <w:shd w:val="clear" w:color="auto" w:fill="FFFFFF"/>
              </w:rPr>
              <w:t>J.-M. Ryoo,</w:t>
            </w: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 D. Waliser, E. Fetzer, P. Neiman, G. Wick, and N. Molotch, 2012: Impacts of Atmospheric River landfalls on the cold season hydrology in California. 24th Conf. on Climate Variability and Change, 22-26 January 2012, New Orleans, Louisiana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>, D. E. Waliser, and E. J. Fetzer, D. W. Waugh, G. N. Kiladis, Y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. Kaspi, and J.-W. Kim, 2011: </w:t>
            </w:r>
            <w:r w:rsidRPr="003D1FBA">
              <w:rPr>
                <w:rFonts w:ascii="Times New Roman" w:hAnsi="Times New Roman" w:cs="Times New Roman"/>
              </w:rPr>
              <w:t xml:space="preserve">Impact of Rossby wave breakings on the precipitation over Pacific-North America during YOTC, </w:t>
            </w:r>
            <w:r w:rsidRPr="003D1FBA">
              <w:rPr>
                <w:rFonts w:ascii="Times New Roman" w:hAnsi="Times New Roman" w:cs="Times New Roman"/>
                <w:i/>
                <w:color w:val="000000"/>
              </w:rPr>
              <w:t>American Geophysical Union, fall meeting,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 San Francisco, CA, December 5-9, 2011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Kim, J., B. Guan, </w:t>
            </w:r>
            <w:r w:rsidRPr="003D1FBA">
              <w:rPr>
                <w:rFonts w:ascii="Times New Roman" w:hAnsi="Times New Roman" w:cs="Times New Roman"/>
                <w:b/>
                <w:shd w:val="clear" w:color="auto" w:fill="FFFFFF"/>
              </w:rPr>
              <w:t>J.-M. Ryoo,</w:t>
            </w: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 D. Waliser, E. Fetzer, P. Neiman, G. Wick, and N. Molotch, 2011: Impacts of Atmospheric River landfalls on the cold season hydrology in California. C15-T85A, 2011 CLIVAR conference, 24-28 October 2011, Denver, CO.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  <w:color w:val="000000"/>
              </w:rPr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D. E. Waliser, and E. J. Fetzer, J.-W. Kim, T. Schneider, G. N. Kiladis, 2011: </w:t>
            </w:r>
            <w:r w:rsidRPr="003D1FBA">
              <w:rPr>
                <w:rFonts w:ascii="Times New Roman" w:hAnsi="Times New Roman" w:cs="Times New Roman"/>
              </w:rPr>
              <w:t xml:space="preserve">Trajectory study of storm tracks and the midwinter precipitation characteristics over the west coast of the United States. </w:t>
            </w:r>
            <w:r w:rsidRPr="003D1FBA">
              <w:rPr>
                <w:rFonts w:ascii="Times New Roman" w:hAnsi="Times New Roman" w:cs="Times New Roman"/>
                <w:i/>
                <w:color w:val="000000"/>
              </w:rPr>
              <w:t xml:space="preserve">Atmostpheric and Oceanic Fluid Dynamics, </w:t>
            </w:r>
            <w:r w:rsidRPr="003D1FBA">
              <w:rPr>
                <w:rFonts w:ascii="Times New Roman" w:hAnsi="Times New Roman" w:cs="Times New Roman"/>
                <w:color w:val="000000"/>
              </w:rPr>
              <w:t>Spokane, WA, June 13-17, 2011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  <w:color w:val="000000"/>
              </w:rPr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>, D. E. Waliser, E. J. Fetzer, T. Schneider, Y. Kaspi, D. W. Waugh, G. N. Kiladis, J.-W. Kim, 2011: Impact of Potential Vorticity intrusions on the Precipitation and Atmospheric Rivers over Pacific-North America during YOTC</w:t>
            </w:r>
            <w:r w:rsidRPr="003D1FBA">
              <w:rPr>
                <w:rFonts w:ascii="Times New Roman" w:hAnsi="Times New Roman" w:cs="Times New Roman"/>
              </w:rPr>
              <w:t xml:space="preserve">. </w:t>
            </w:r>
            <w:r w:rsidRPr="003D1FBA">
              <w:rPr>
                <w:rFonts w:ascii="Times New Roman" w:hAnsi="Times New Roman" w:cs="Times New Roman"/>
                <w:i/>
              </w:rPr>
              <w:t>CalWater Science Workshop</w:t>
            </w:r>
            <w:r w:rsidRPr="003D1FBA">
              <w:rPr>
                <w:rFonts w:ascii="Times New Roman" w:hAnsi="Times New Roman" w:cs="Times New Roman"/>
              </w:rPr>
              <w:t>, Scripps Institution of Oceanography, La Jolla, CA</w:t>
            </w:r>
            <w:r w:rsidRPr="003D1FBA">
              <w:rPr>
                <w:rFonts w:ascii="Times New Roman" w:hAnsi="Times New Roman" w:cs="Times New Roman"/>
                <w:color w:val="000000"/>
              </w:rPr>
              <w:t>, June 8-10, 2011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  <w:color w:val="000000"/>
              </w:rPr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>, D. E. Waliser, E. J. Fetzer, T. Schneider, D. W. Waugh, Y. Kaspi, G. N. Kiladis, J.-W. Kim, 2011: A Lagrangian Trajectory Model of Atmospheric Rivers over Pacific – North America during YOTC. YOTC International Science Symposium, Beijing</w:t>
            </w:r>
            <w:r w:rsidRPr="003D1FBA">
              <w:rPr>
                <w:rFonts w:ascii="Times New Roman" w:hAnsi="Times New Roman" w:cs="Times New Roman"/>
              </w:rPr>
              <w:t>, China</w:t>
            </w:r>
            <w:r w:rsidRPr="003D1FBA">
              <w:rPr>
                <w:rFonts w:ascii="Times New Roman" w:hAnsi="Times New Roman" w:cs="Times New Roman"/>
                <w:color w:val="000000"/>
              </w:rPr>
              <w:t>, May 16-19, 2011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  <w:color w:val="000000"/>
              </w:rPr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J.-W. Kim, E. J. Fetzer, D. E. Waliser, 2010: </w:t>
            </w:r>
            <w:r w:rsidRPr="003D1FBA">
              <w:rPr>
                <w:rFonts w:ascii="Times New Roman" w:hAnsi="Times New Roman" w:cs="Times New Roman"/>
              </w:rPr>
              <w:t xml:space="preserve">A study of storm tracks and the cold season precipitation characteristics in California using trajectory model. </w:t>
            </w:r>
            <w:r w:rsidRPr="003D1FBA">
              <w:rPr>
                <w:rFonts w:ascii="Times New Roman" w:hAnsi="Times New Roman" w:cs="Times New Roman"/>
                <w:i/>
                <w:color w:val="000000"/>
              </w:rPr>
              <w:t>American Geophysical Union, fall meeting,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 San Francisco, CA, </w:t>
            </w:r>
            <w:r w:rsidRPr="003D1FBA">
              <w:rPr>
                <w:rFonts w:ascii="Times New Roman" w:hAnsi="Times New Roman" w:cs="Times New Roman"/>
                <w:noProof/>
                <w:color w:val="000000"/>
              </w:rPr>
              <w:t>December,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 2010.</w:t>
            </w:r>
          </w:p>
          <w:p w:rsidR="00B231F6" w:rsidRPr="003D1FBA" w:rsidRDefault="00B231F6" w:rsidP="005C77FD">
            <w:pPr>
              <w:spacing w:before="240" w:line="276" w:lineRule="auto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 w:rsidRPr="003D1FBA">
              <w:rPr>
                <w:rFonts w:ascii="Times New Roman" w:hAnsi="Times New Roman" w:cs="Times New Roman"/>
                <w:shd w:val="clear" w:color="auto" w:fill="FFFFFF"/>
              </w:rPr>
              <w:t xml:space="preserve">Kim, Jinwon, D.E. Waliser, B. Guan, N.P. Molotch, </w:t>
            </w:r>
            <w:r w:rsidRPr="003D1FBA">
              <w:rPr>
                <w:rFonts w:ascii="Times New Roman" w:hAnsi="Times New Roman" w:cs="Times New Roman"/>
                <w:b/>
                <w:shd w:val="clear" w:color="auto" w:fill="FFFFFF"/>
              </w:rPr>
              <w:t>J.-M. Ryoo</w:t>
            </w:r>
            <w:r w:rsidRPr="003D1FBA">
              <w:rPr>
                <w:rFonts w:ascii="Times New Roman" w:hAnsi="Times New Roman" w:cs="Times New Roman"/>
                <w:shd w:val="clear" w:color="auto" w:fill="FFFFFF"/>
              </w:rPr>
              <w:t>, E. Fetzer, and P.J. Neiman, 2010: The impact of atmospheric rivers on the cold season hydrology in California. December 13-17, San Francisco, CA. 2010 Fall meeting, Suppl., Abstract A51F-03.</w:t>
            </w:r>
          </w:p>
          <w:p w:rsidR="00B231F6" w:rsidRPr="003D1FBA" w:rsidRDefault="00B231F6" w:rsidP="005C77FD">
            <w:pPr>
              <w:spacing w:before="2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  <w:color w:val="000000"/>
              </w:rPr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D. E. Waliser, E. J. Fetzer, 2010: </w:t>
            </w:r>
            <w:r w:rsidRPr="003D1FBA">
              <w:rPr>
                <w:rFonts w:ascii="Times New Roman" w:hAnsi="Times New Roman" w:cs="Times New Roman"/>
              </w:rPr>
              <w:t xml:space="preserve">Trajectory study on the origin of moisture associated with Atmospheric Rivers events in the west coast of United States. </w:t>
            </w:r>
            <w:r w:rsidRPr="003D1FBA">
              <w:rPr>
                <w:rFonts w:ascii="Times New Roman" w:hAnsi="Times New Roman" w:cs="Times New Roman"/>
                <w:i/>
              </w:rPr>
              <w:t>Invited talk to NOAA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Boulder, CO, </w:t>
            </w:r>
            <w:r w:rsidRPr="003D1FBA">
              <w:rPr>
                <w:rFonts w:ascii="Times New Roman" w:hAnsi="Times New Roman" w:cs="Times New Roman"/>
                <w:noProof/>
                <w:color w:val="000000"/>
              </w:rPr>
              <w:t>November,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 2010.</w:t>
            </w:r>
          </w:p>
          <w:p w:rsidR="00B231F6" w:rsidRPr="003D1FBA" w:rsidRDefault="00B231F6" w:rsidP="005C77FD">
            <w:pPr>
              <w:spacing w:before="240"/>
              <w:jc w:val="both"/>
              <w:rPr>
                <w:rFonts w:ascii="Times New Roman" w:hAnsi="Times New Roman" w:cs="Times New Roman"/>
                <w:color w:val="000000"/>
              </w:rPr>
            </w:pPr>
            <w:bookmarkStart w:id="1" w:name="OLE_LINK1"/>
            <w:r w:rsidRPr="003D1FBA">
              <w:rPr>
                <w:rFonts w:ascii="Times New Roman" w:hAnsi="Times New Roman" w:cs="Times New Roman"/>
                <w:b/>
                <w:color w:val="000000"/>
              </w:rPr>
              <w:lastRenderedPageBreak/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>, D. E. Waliser, E. J. Fetzer</w:t>
            </w:r>
            <w:bookmarkEnd w:id="1"/>
            <w:r w:rsidRPr="003D1FBA">
              <w:rPr>
                <w:rFonts w:ascii="Times New Roman" w:hAnsi="Times New Roman" w:cs="Times New Roman"/>
                <w:color w:val="000000"/>
              </w:rPr>
              <w:t xml:space="preserve">, 2010: </w:t>
            </w:r>
            <w:r w:rsidRPr="003D1FBA">
              <w:rPr>
                <w:rFonts w:ascii="Times New Roman" w:hAnsi="Times New Roman" w:cs="Times New Roman"/>
              </w:rPr>
              <w:t xml:space="preserve">Trajectory study on the </w:t>
            </w:r>
            <w:r w:rsidRPr="003D1FBA">
              <w:rPr>
                <w:rFonts w:ascii="Times New Roman" w:hAnsi="Times New Roman" w:cs="Times New Roman"/>
                <w:bCs/>
              </w:rPr>
              <w:t xml:space="preserve">cold season precipitation characteristics in </w:t>
            </w:r>
            <w:r w:rsidRPr="003D1FBA">
              <w:rPr>
                <w:rFonts w:ascii="Times New Roman" w:hAnsi="Times New Roman" w:cs="Times New Roman"/>
                <w:bCs/>
                <w:noProof/>
              </w:rPr>
              <w:t>west</w:t>
            </w:r>
            <w:r w:rsidRPr="003D1FBA">
              <w:rPr>
                <w:rFonts w:ascii="Times New Roman" w:hAnsi="Times New Roman" w:cs="Times New Roman"/>
                <w:bCs/>
              </w:rPr>
              <w:t xml:space="preserve"> coast of United States</w:t>
            </w:r>
            <w:r w:rsidRPr="003D1FBA">
              <w:rPr>
                <w:rFonts w:ascii="Times New Roman" w:hAnsi="Times New Roman" w:cs="Times New Roman"/>
              </w:rPr>
              <w:t xml:space="preserve">. </w:t>
            </w:r>
            <w:r w:rsidRPr="003D1FBA">
              <w:rPr>
                <w:rFonts w:ascii="Times New Roman" w:hAnsi="Times New Roman" w:cs="Times New Roman"/>
                <w:i/>
                <w:color w:val="000000"/>
              </w:rPr>
              <w:t>Climate Diagnostic and Prediction Workshop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North Carolina, </w:t>
            </w:r>
            <w:r w:rsidRPr="003D1FBA">
              <w:rPr>
                <w:rFonts w:ascii="Times New Roman" w:hAnsi="Times New Roman" w:cs="Times New Roman"/>
                <w:noProof/>
                <w:color w:val="000000"/>
              </w:rPr>
              <w:t>October,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 2010.</w:t>
            </w:r>
          </w:p>
          <w:p w:rsidR="00B231F6" w:rsidRPr="003D1FBA" w:rsidRDefault="00B231F6" w:rsidP="005C77FD">
            <w:pPr>
              <w:spacing w:before="2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  <w:color w:val="000000"/>
              </w:rPr>
              <w:t>Ryoo, J.-M.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J.-W. Kim, E. Fetzer, D. E. Waliser, 2010: </w:t>
            </w:r>
            <w:r w:rsidRPr="003D1FBA">
              <w:rPr>
                <w:rFonts w:ascii="Times New Roman" w:hAnsi="Times New Roman" w:cs="Times New Roman"/>
                <w:i/>
                <w:color w:val="000000"/>
              </w:rPr>
              <w:t>CalWater workshop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, San Diego, CA, </w:t>
            </w:r>
            <w:r w:rsidRPr="003D1FBA">
              <w:rPr>
                <w:rFonts w:ascii="Times New Roman" w:hAnsi="Times New Roman" w:cs="Times New Roman"/>
                <w:noProof/>
                <w:color w:val="000000"/>
              </w:rPr>
              <w:t>October,</w:t>
            </w:r>
            <w:r w:rsidRPr="003D1FBA">
              <w:rPr>
                <w:rFonts w:ascii="Times New Roman" w:hAnsi="Times New Roman" w:cs="Times New Roman"/>
                <w:color w:val="000000"/>
              </w:rPr>
              <w:t xml:space="preserve"> 2010.</w:t>
            </w:r>
          </w:p>
          <w:p w:rsidR="00B231F6" w:rsidRPr="003D1FBA" w:rsidRDefault="00B231F6" w:rsidP="005C77FD">
            <w:pPr>
              <w:spacing w:before="24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3D1FBA">
              <w:rPr>
                <w:rFonts w:ascii="Times New Roman" w:hAnsi="Times New Roman" w:cs="Times New Roman"/>
                <w:b/>
              </w:rPr>
              <w:t>Ryoo, J.-M.</w:t>
            </w:r>
            <w:r w:rsidRPr="003D1FBA">
              <w:rPr>
                <w:rFonts w:ascii="Times New Roman" w:hAnsi="Times New Roman" w:cs="Times New Roman"/>
              </w:rPr>
              <w:t xml:space="preserve">, D.W. Waugh, and T. Igusa, 2008: Comparison of tropospheric humidity from AIRS, MLS, and statistical and trajectory models, </w:t>
            </w:r>
            <w:r w:rsidRPr="003D1FBA">
              <w:rPr>
                <w:rFonts w:ascii="Times New Roman" w:hAnsi="Times New Roman" w:cs="Times New Roman"/>
                <w:i/>
              </w:rPr>
              <w:t xml:space="preserve">a Joint NASA/NOAA Atmospheric Sounding Science Team Meeting </w:t>
            </w:r>
            <w:r w:rsidRPr="003D1FBA">
              <w:rPr>
                <w:rFonts w:ascii="Times New Roman" w:hAnsi="Times New Roman" w:cs="Times New Roman"/>
              </w:rPr>
              <w:t xml:space="preserve">with focus on the AIRS/CrIMSS/IASI instruments, Greenbelt, MD, 14-17 </w:t>
            </w:r>
            <w:r w:rsidRPr="003D1FBA">
              <w:rPr>
                <w:rFonts w:ascii="Times New Roman" w:hAnsi="Times New Roman" w:cs="Times New Roman"/>
                <w:noProof/>
              </w:rPr>
              <w:t>October,</w:t>
            </w:r>
            <w:r w:rsidRPr="003D1FBA">
              <w:rPr>
                <w:rFonts w:ascii="Times New Roman" w:hAnsi="Times New Roman" w:cs="Times New Roman"/>
              </w:rPr>
              <w:t xml:space="preserve"> 2008.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lang w:eastAsia="en-US"/>
              </w:rPr>
              <w:t>Ryoo, J.-M.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, T. Igusa, and D.W. Waugh, 2008: PDFs of Tropical Tropospheric Humidity with Generalized Statistical Model, </w:t>
            </w:r>
            <w:r w:rsidRPr="003D1FBA">
              <w:rPr>
                <w:rFonts w:ascii="Times New Roman" w:hAnsi="Times New Roman" w:cs="Times New Roman"/>
                <w:i/>
                <w:lang w:eastAsia="en-US"/>
              </w:rPr>
              <w:t>AGU Chapman Conference on Atmospheric Water Vapor and Its Role in Climate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, Kailua-Kona, Hawaii, 20-24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October,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2008.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lang w:eastAsia="en-US"/>
              </w:rPr>
              <w:t>Ryoo, J.-M.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, D.W. Waugh, and T. Igusa 2008: PDFs of Tropical Tropospheric Humidity: Measurement and Theory, </w:t>
            </w:r>
            <w:r w:rsidRPr="003D1FBA">
              <w:rPr>
                <w:rFonts w:ascii="Times New Roman" w:hAnsi="Times New Roman" w:cs="Times New Roman"/>
                <w:i/>
                <w:lang w:eastAsia="en-US"/>
              </w:rPr>
              <w:t xml:space="preserve">EOS Aura Science Team Meeting, 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Columbia, MD, 27-30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October,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2008.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3D1FBA">
              <w:rPr>
                <w:rFonts w:ascii="Times New Roman" w:hAnsi="Times New Roman" w:cs="Times New Roman"/>
                <w:b/>
                <w:lang w:eastAsia="en-US"/>
              </w:rPr>
              <w:t>Ryoo, J.-M.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and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D.W. Waugh, 2008: Upper Tropospheric Transport and Humidity, </w:t>
            </w:r>
            <w:r w:rsidRPr="003D1FBA">
              <w:rPr>
                <w:rFonts w:ascii="Times New Roman" w:hAnsi="Times New Roman" w:cs="Times New Roman"/>
                <w:i/>
                <w:lang w:eastAsia="en-US"/>
              </w:rPr>
              <w:t>Burgers-Center for Environmental and Fluid Mechanics (CEAFM) Spring Symposium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, University of Maryland, MD,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May,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2008.</w:t>
            </w:r>
          </w:p>
          <w:p w:rsidR="00B231F6" w:rsidRPr="003D1FBA" w:rsidRDefault="00B231F6" w:rsidP="005C77FD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b/>
                <w:lang w:eastAsia="en-US"/>
              </w:rPr>
              <w:t>Ryoo, J.-M.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and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D.W. Waugh, 2007: Controls on subtropical upper tropospheric humidity, </w:t>
            </w:r>
            <w:r w:rsidRPr="003D1FBA">
              <w:rPr>
                <w:rFonts w:ascii="Times New Roman" w:hAnsi="Times New Roman" w:cs="Times New Roman"/>
                <w:i/>
                <w:lang w:eastAsia="en-US"/>
              </w:rPr>
              <w:t>16th Conference of Atmospheric and Oceanic Fluid Dynamics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, Santa Fe, NM, 25-29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June,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2007.</w:t>
            </w:r>
          </w:p>
          <w:p w:rsidR="00020C7B" w:rsidRPr="00020C7B" w:rsidRDefault="00B231F6" w:rsidP="00020C7B">
            <w:pPr>
              <w:autoSpaceDE w:val="0"/>
              <w:autoSpaceDN w:val="0"/>
              <w:adjustRightInd w:val="0"/>
              <w:spacing w:before="240" w:line="276" w:lineRule="auto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3D1FBA">
              <w:rPr>
                <w:rFonts w:ascii="Times New Roman" w:hAnsi="Times New Roman" w:cs="Times New Roman"/>
                <w:b/>
                <w:lang w:eastAsia="en-US"/>
              </w:rPr>
              <w:t>Ryoo, J.-M.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and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H.-Y. Chun, 2002: Analysis of Stratospheric Major Sudden Warming using NCEP-NCAR Reanalysis data, </w:t>
            </w:r>
            <w:r w:rsidRPr="003D1FBA">
              <w:rPr>
                <w:rFonts w:ascii="Times New Roman" w:hAnsi="Times New Roman" w:cs="Times New Roman"/>
                <w:i/>
                <w:lang w:eastAsia="en-US"/>
              </w:rPr>
              <w:t>International Symposium on Stratospheric Variations and Climate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, Fukuoka, Japan, </w:t>
            </w:r>
            <w:r w:rsidRPr="003D1FBA">
              <w:rPr>
                <w:rFonts w:ascii="Times New Roman" w:hAnsi="Times New Roman" w:cs="Times New Roman"/>
                <w:noProof/>
                <w:lang w:eastAsia="en-US"/>
              </w:rPr>
              <w:t>Nov,</w:t>
            </w:r>
            <w:r w:rsidRPr="003D1FBA">
              <w:rPr>
                <w:rFonts w:ascii="Times New Roman" w:hAnsi="Times New Roman" w:cs="Times New Roman"/>
                <w:lang w:eastAsia="en-US"/>
              </w:rPr>
              <w:t xml:space="preserve"> 2002.</w:t>
            </w:r>
          </w:p>
        </w:tc>
      </w:tr>
      <w:tr w:rsidR="00B231F6" w:rsidRPr="003D1FBA" w:rsidTr="00E33ADF">
        <w:trPr>
          <w:trHeight w:val="944"/>
        </w:trPr>
        <w:tc>
          <w:tcPr>
            <w:tcW w:w="9350" w:type="dxa"/>
          </w:tcPr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Computer skills</w:t>
            </w: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513CEC" w:rsidRPr="00513CEC" w:rsidRDefault="00513CEC" w:rsidP="00513CE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513CEC">
              <w:rPr>
                <w:rFonts w:ascii="Times New Roman" w:hAnsi="Times New Roman" w:cs="Times New Roman"/>
                <w:b/>
                <w:lang w:eastAsia="en-US"/>
              </w:rPr>
              <w:t>Programing Language</w:t>
            </w:r>
            <w:r w:rsidRPr="00513CEC">
              <w:rPr>
                <w:rFonts w:ascii="Times New Roman" w:hAnsi="Times New Roman" w:cs="Times New Roman"/>
                <w:lang w:eastAsia="en-US"/>
              </w:rPr>
              <w:t xml:space="preserve">: 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 xml:space="preserve">IDL (expert), Python, </w:t>
            </w:r>
            <w:r w:rsidR="00F161BB">
              <w:rPr>
                <w:rFonts w:ascii="Times New Roman" w:hAnsi="Times New Roman" w:cs="Times New Roman"/>
                <w:lang w:eastAsia="en-US"/>
              </w:rPr>
              <w:t>MATLAB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 xml:space="preserve">, </w:t>
            </w:r>
            <w:r w:rsidR="00F161BB">
              <w:rPr>
                <w:rFonts w:ascii="Times New Roman" w:hAnsi="Times New Roman" w:cs="Times New Roman"/>
                <w:lang w:eastAsia="en-US"/>
              </w:rPr>
              <w:t>R, G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>nuplot, Fortran 77/90</w:t>
            </w:r>
            <w:r>
              <w:rPr>
                <w:rFonts w:ascii="Times New Roman" w:hAnsi="Times New Roman" w:cs="Times New Roman"/>
                <w:lang w:eastAsia="en-US"/>
              </w:rPr>
              <w:t xml:space="preserve">, web (HTML),  </w:t>
            </w:r>
            <w:r w:rsidRPr="003D1FBA">
              <w:rPr>
                <w:rFonts w:ascii="Times New Roman" w:hAnsi="Times New Roman" w:cs="Times New Roman"/>
                <w:lang w:eastAsia="en-US"/>
              </w:rPr>
              <w:t>NCAR Graphics,</w:t>
            </w:r>
          </w:p>
          <w:p w:rsidR="00513CEC" w:rsidRDefault="00513CEC" w:rsidP="00513CE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513CEC">
              <w:rPr>
                <w:rFonts w:ascii="Times New Roman" w:hAnsi="Times New Roman" w:cs="Times New Roman"/>
                <w:b/>
                <w:lang w:eastAsia="en-US"/>
              </w:rPr>
              <w:t>Technologies:</w:t>
            </w:r>
            <w:r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 xml:space="preserve">Unix/Linux, LaTeX, </w:t>
            </w:r>
            <w:r>
              <w:rPr>
                <w:rFonts w:ascii="Times New Roman" w:hAnsi="Times New Roman" w:cs="Times New Roman"/>
                <w:lang w:eastAsia="en-US"/>
              </w:rPr>
              <w:t>MS Office Suite</w:t>
            </w:r>
            <w:r w:rsidR="00E708B1">
              <w:rPr>
                <w:rFonts w:ascii="Times New Roman" w:hAnsi="Times New Roman" w:cs="Times New Roman"/>
                <w:lang w:eastAsia="en-US"/>
              </w:rPr>
              <w:t>, Web development (IT support for Meteorological data forecasting)</w:t>
            </w:r>
          </w:p>
          <w:p w:rsidR="00513CEC" w:rsidRDefault="00513CEC" w:rsidP="00513CE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US"/>
              </w:rPr>
            </w:pPr>
            <w:r>
              <w:rPr>
                <w:rFonts w:ascii="Times New Roman" w:hAnsi="Times New Roman" w:cs="Times New Roman"/>
                <w:b/>
                <w:lang w:eastAsia="en-US"/>
              </w:rPr>
              <w:t>Data analysis:</w:t>
            </w:r>
            <w:r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="00E708B1">
              <w:rPr>
                <w:rFonts w:ascii="Times New Roman" w:hAnsi="Times New Roman" w:cs="Times New Roman"/>
                <w:lang w:eastAsia="en-US"/>
              </w:rPr>
              <w:t>L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>arge datasets (reanalysis</w:t>
            </w:r>
            <w:r w:rsidR="00E708B1">
              <w:rPr>
                <w:rFonts w:ascii="Times New Roman" w:hAnsi="Times New Roman" w:cs="Times New Roman"/>
                <w:lang w:eastAsia="en-US"/>
              </w:rPr>
              <w:t>: NCEP/NCAR, MERRA2, ECMWF, NARR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>)</w:t>
            </w:r>
            <w:r w:rsidR="00B60C01" w:rsidRPr="00513CEC">
              <w:rPr>
                <w:rFonts w:ascii="Times New Roman" w:hAnsi="Times New Roman" w:cs="Times New Roman"/>
                <w:lang w:eastAsia="en-US"/>
              </w:rPr>
              <w:t xml:space="preserve"> analysis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 xml:space="preserve">, </w:t>
            </w:r>
            <w:r w:rsidR="00B60C01" w:rsidRPr="00513CEC">
              <w:rPr>
                <w:rFonts w:ascii="Times New Roman" w:hAnsi="Times New Roman" w:cs="Times New Roman"/>
                <w:lang w:eastAsia="en-US"/>
              </w:rPr>
              <w:t xml:space="preserve">satellite data processing, 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>in-situ observational dat</w:t>
            </w:r>
            <w:r>
              <w:rPr>
                <w:rFonts w:ascii="Times New Roman" w:hAnsi="Times New Roman" w:cs="Times New Roman"/>
                <w:lang w:eastAsia="en-US"/>
              </w:rPr>
              <w:t>a (</w:t>
            </w:r>
            <w:r w:rsidR="00E708B1">
              <w:rPr>
                <w:rFonts w:ascii="Times New Roman" w:hAnsi="Times New Roman" w:cs="Times New Roman"/>
                <w:lang w:eastAsia="en-US"/>
              </w:rPr>
              <w:t>airborne data</w:t>
            </w:r>
            <w:r>
              <w:rPr>
                <w:rFonts w:ascii="Times New Roman" w:hAnsi="Times New Roman" w:cs="Times New Roman"/>
                <w:lang w:eastAsia="en-US"/>
              </w:rPr>
              <w:t>, tower, radiosonde)</w:t>
            </w:r>
          </w:p>
          <w:p w:rsidR="00B231F6" w:rsidRPr="00E708B1" w:rsidRDefault="00513CEC" w:rsidP="00E708B1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lang w:eastAsia="en-US"/>
              </w:rPr>
              <w:t>Models:</w:t>
            </w:r>
            <w:r>
              <w:rPr>
                <w:rFonts w:ascii="Times New Roman" w:hAnsi="Times New Roman" w:cs="Times New Roman"/>
                <w:lang w:eastAsia="en-US"/>
              </w:rPr>
              <w:t xml:space="preserve"> </w:t>
            </w:r>
            <w:r w:rsidR="00E708B1">
              <w:rPr>
                <w:rFonts w:ascii="Times New Roman" w:hAnsi="Times New Roman" w:cs="Times New Roman"/>
                <w:lang w:eastAsia="en-US"/>
              </w:rPr>
              <w:t>Trajectory model (</w:t>
            </w:r>
            <w:r>
              <w:rPr>
                <w:rFonts w:ascii="Times New Roman" w:hAnsi="Times New Roman" w:cs="Times New Roman"/>
                <w:lang w:eastAsia="en-US"/>
              </w:rPr>
              <w:t>NASA GSFC t</w:t>
            </w:r>
            <w:r w:rsidR="00B231F6" w:rsidRPr="00513CEC">
              <w:rPr>
                <w:rFonts w:ascii="Times New Roman" w:hAnsi="Times New Roman" w:cs="Times New Roman"/>
              </w:rPr>
              <w:t xml:space="preserve">rajectory 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>m</w:t>
            </w:r>
            <w:r>
              <w:rPr>
                <w:rFonts w:ascii="Times New Roman" w:hAnsi="Times New Roman" w:cs="Times New Roman"/>
                <w:lang w:eastAsia="en-US"/>
              </w:rPr>
              <w:t xml:space="preserve">odel, </w:t>
            </w:r>
            <w:r w:rsidR="00E708B1">
              <w:rPr>
                <w:rFonts w:ascii="Times New Roman" w:hAnsi="Times New Roman" w:cs="Times New Roman"/>
                <w:lang w:eastAsia="en-US"/>
              </w:rPr>
              <w:t xml:space="preserve">WRF-STILT, NOAA HYSPLIT), </w:t>
            </w:r>
            <w:r w:rsidR="00E708B1">
              <w:rPr>
                <w:rFonts w:ascii="Times New Roman" w:hAnsi="Times New Roman" w:cs="Times New Roman"/>
              </w:rPr>
              <w:t>Regional model (</w:t>
            </w:r>
            <w:r w:rsidR="00B231F6" w:rsidRPr="00513CEC">
              <w:rPr>
                <w:rFonts w:ascii="Times New Roman" w:hAnsi="Times New Roman" w:cs="Times New Roman"/>
              </w:rPr>
              <w:t>WRF, WRF-chem</w:t>
            </w:r>
            <w:r w:rsidR="00B231F6" w:rsidRPr="00513CEC">
              <w:rPr>
                <w:rFonts w:ascii="Times New Roman" w:hAnsi="Times New Roman" w:cs="Times New Roman"/>
                <w:lang w:eastAsia="en-US"/>
              </w:rPr>
              <w:t xml:space="preserve">) </w:t>
            </w:r>
          </w:p>
          <w:p w:rsidR="00E708B1" w:rsidRPr="003D1FBA" w:rsidRDefault="00E708B1" w:rsidP="00E708B1">
            <w:pPr>
              <w:pStyle w:val="ListParagraph"/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231F6" w:rsidRPr="003D1FBA" w:rsidTr="00020C7B">
        <w:trPr>
          <w:trHeight w:val="80"/>
        </w:trPr>
        <w:tc>
          <w:tcPr>
            <w:tcW w:w="9350" w:type="dxa"/>
          </w:tcPr>
          <w:p w:rsidR="00B231F6" w:rsidRPr="00513CEC" w:rsidRDefault="00B231F6" w:rsidP="00B231F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513CEC">
              <w:rPr>
                <w:rFonts w:ascii="Times New Roman" w:hAnsi="Times New Roman" w:cs="Times New Roman"/>
                <w:b/>
                <w:sz w:val="32"/>
                <w:szCs w:val="32"/>
              </w:rPr>
              <w:t>Professional Affiliations</w:t>
            </w:r>
          </w:p>
          <w:p w:rsidR="00B231F6" w:rsidRPr="003D1FBA" w:rsidRDefault="00B231F6" w:rsidP="00B231F6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:rsidR="00B231F6" w:rsidRPr="003D1FBA" w:rsidRDefault="00B231F6" w:rsidP="006B4FFB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</w:rPr>
            </w:pPr>
            <w:r w:rsidRPr="003D1FBA">
              <w:rPr>
                <w:rFonts w:ascii="Times New Roman" w:hAnsi="Times New Roman" w:cs="Times New Roman"/>
                <w:lang w:eastAsia="en-US"/>
              </w:rPr>
              <w:t>American Geophysical Union                                (2005-</w:t>
            </w:r>
            <w:r w:rsidRPr="003D1FBA">
              <w:rPr>
                <w:rFonts w:ascii="Times New Roman" w:hAnsi="Times New Roman" w:cs="Times New Roman"/>
              </w:rPr>
              <w:t>present)</w:t>
            </w:r>
          </w:p>
          <w:p w:rsidR="00B231F6" w:rsidRPr="003D1FBA" w:rsidRDefault="00B231F6" w:rsidP="006B4FF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US"/>
              </w:rPr>
            </w:pPr>
            <w:r w:rsidRPr="003D1FBA">
              <w:rPr>
                <w:rFonts w:ascii="Times New Roman" w:hAnsi="Times New Roman" w:cs="Times New Roman"/>
                <w:lang w:eastAsia="en-US"/>
              </w:rPr>
              <w:t>American Meteorological Society                        (2005-present)</w:t>
            </w:r>
          </w:p>
          <w:p w:rsidR="00B231F6" w:rsidRPr="003D1FBA" w:rsidRDefault="00B231F6" w:rsidP="00020C7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D1FBA">
              <w:rPr>
                <w:rFonts w:ascii="Times New Roman" w:hAnsi="Times New Roman" w:cs="Times New Roman"/>
                <w:lang w:eastAsia="en-US"/>
              </w:rPr>
              <w:t>Korean Atmospheric Scientists in America         (2005-present)</w:t>
            </w:r>
            <w:r w:rsidRPr="003D1FBA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74402D" w:rsidRPr="003D1FBA" w:rsidRDefault="0074402D" w:rsidP="00020C7B">
      <w:pPr>
        <w:rPr>
          <w:rFonts w:ascii="Times New Roman" w:hAnsi="Times New Roman" w:cs="Times New Roman"/>
        </w:rPr>
      </w:pPr>
    </w:p>
    <w:sectPr w:rsidR="0074402D" w:rsidRPr="003D1FBA" w:rsidSect="00482B8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771E" w:rsidRDefault="000F771E" w:rsidP="00020C7B">
      <w:pPr>
        <w:spacing w:after="0" w:line="240" w:lineRule="auto"/>
      </w:pPr>
      <w:r>
        <w:separator/>
      </w:r>
    </w:p>
  </w:endnote>
  <w:endnote w:type="continuationSeparator" w:id="0">
    <w:p w:rsidR="000F771E" w:rsidRDefault="000F771E" w:rsidP="00020C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732467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0C7B" w:rsidRDefault="00020C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2A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20C7B" w:rsidRDefault="00020C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771E" w:rsidRDefault="000F771E" w:rsidP="00020C7B">
      <w:pPr>
        <w:spacing w:after="0" w:line="240" w:lineRule="auto"/>
      </w:pPr>
      <w:r>
        <w:separator/>
      </w:r>
    </w:p>
  </w:footnote>
  <w:footnote w:type="continuationSeparator" w:id="0">
    <w:p w:rsidR="000F771E" w:rsidRDefault="000F771E" w:rsidP="00020C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04D4F"/>
    <w:multiLevelType w:val="hybridMultilevel"/>
    <w:tmpl w:val="61EE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51057"/>
    <w:multiLevelType w:val="hybridMultilevel"/>
    <w:tmpl w:val="38EC4270"/>
    <w:lvl w:ilvl="0" w:tplc="8800C82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C55EB1"/>
    <w:multiLevelType w:val="hybridMultilevel"/>
    <w:tmpl w:val="FA0E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C83D5A"/>
    <w:multiLevelType w:val="hybridMultilevel"/>
    <w:tmpl w:val="190669E2"/>
    <w:lvl w:ilvl="0" w:tplc="BE60E516">
      <w:numFmt w:val="bullet"/>
      <w:lvlText w:val="-"/>
      <w:lvlJc w:val="left"/>
      <w:pPr>
        <w:ind w:left="405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3AA34C66"/>
    <w:multiLevelType w:val="hybridMultilevel"/>
    <w:tmpl w:val="E236E330"/>
    <w:lvl w:ilvl="0" w:tplc="284EAC9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1E313E"/>
    <w:multiLevelType w:val="hybridMultilevel"/>
    <w:tmpl w:val="5AD4149A"/>
    <w:lvl w:ilvl="0" w:tplc="BD4A558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BB5EBD"/>
    <w:multiLevelType w:val="hybridMultilevel"/>
    <w:tmpl w:val="DF9E44D8"/>
    <w:lvl w:ilvl="0" w:tplc="B5A29A9C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B02C4D"/>
    <w:multiLevelType w:val="hybridMultilevel"/>
    <w:tmpl w:val="812849E8"/>
    <w:lvl w:ilvl="0" w:tplc="1E4CCD6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F78A3"/>
    <w:multiLevelType w:val="hybridMultilevel"/>
    <w:tmpl w:val="BA469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EE57BE"/>
    <w:multiLevelType w:val="hybridMultilevel"/>
    <w:tmpl w:val="384E751C"/>
    <w:lvl w:ilvl="0" w:tplc="788ADC7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012AA4"/>
    <w:multiLevelType w:val="hybridMultilevel"/>
    <w:tmpl w:val="9B3E2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6"/>
  </w:num>
  <w:num w:numId="4">
    <w:abstractNumId w:val="0"/>
  </w:num>
  <w:num w:numId="5">
    <w:abstractNumId w:val="8"/>
  </w:num>
  <w:num w:numId="6">
    <w:abstractNumId w:val="3"/>
  </w:num>
  <w:num w:numId="7">
    <w:abstractNumId w:val="1"/>
  </w:num>
  <w:num w:numId="8">
    <w:abstractNumId w:val="7"/>
  </w:num>
  <w:num w:numId="9">
    <w:abstractNumId w:val="4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jU2sLA0NDGwNDFX0lEKTi0uzszPAymwrAUAUDhykywAAAA="/>
  </w:docVars>
  <w:rsids>
    <w:rsidRoot w:val="000F68B8"/>
    <w:rsid w:val="0001634A"/>
    <w:rsid w:val="00020C7B"/>
    <w:rsid w:val="0007257E"/>
    <w:rsid w:val="000733CB"/>
    <w:rsid w:val="0007493B"/>
    <w:rsid w:val="00091CF4"/>
    <w:rsid w:val="000A5494"/>
    <w:rsid w:val="000D5046"/>
    <w:rsid w:val="000F68B8"/>
    <w:rsid w:val="000F771E"/>
    <w:rsid w:val="00125A68"/>
    <w:rsid w:val="001B44CB"/>
    <w:rsid w:val="001D297F"/>
    <w:rsid w:val="001D3BFF"/>
    <w:rsid w:val="001E4433"/>
    <w:rsid w:val="001F2E86"/>
    <w:rsid w:val="00207617"/>
    <w:rsid w:val="002558F4"/>
    <w:rsid w:val="002634B2"/>
    <w:rsid w:val="00274C09"/>
    <w:rsid w:val="002B788D"/>
    <w:rsid w:val="002D3F09"/>
    <w:rsid w:val="002F39FF"/>
    <w:rsid w:val="00325759"/>
    <w:rsid w:val="0039268C"/>
    <w:rsid w:val="003D1FBA"/>
    <w:rsid w:val="003D3387"/>
    <w:rsid w:val="00404A4C"/>
    <w:rsid w:val="00412FE7"/>
    <w:rsid w:val="00417CDB"/>
    <w:rsid w:val="00463DCB"/>
    <w:rsid w:val="00482B80"/>
    <w:rsid w:val="0048790A"/>
    <w:rsid w:val="004A3B92"/>
    <w:rsid w:val="004A4338"/>
    <w:rsid w:val="004F50E5"/>
    <w:rsid w:val="00513CEC"/>
    <w:rsid w:val="005158FC"/>
    <w:rsid w:val="00516780"/>
    <w:rsid w:val="005949A4"/>
    <w:rsid w:val="005C4D09"/>
    <w:rsid w:val="005C77FD"/>
    <w:rsid w:val="005C78C2"/>
    <w:rsid w:val="00607DC0"/>
    <w:rsid w:val="00611D2C"/>
    <w:rsid w:val="006249DD"/>
    <w:rsid w:val="006B4FFB"/>
    <w:rsid w:val="006B67D0"/>
    <w:rsid w:val="006E4FE9"/>
    <w:rsid w:val="006F04AF"/>
    <w:rsid w:val="006F1A29"/>
    <w:rsid w:val="00720027"/>
    <w:rsid w:val="00732BDC"/>
    <w:rsid w:val="007402BB"/>
    <w:rsid w:val="0074402D"/>
    <w:rsid w:val="00744DDF"/>
    <w:rsid w:val="00752D46"/>
    <w:rsid w:val="0075325A"/>
    <w:rsid w:val="0077564B"/>
    <w:rsid w:val="0078098C"/>
    <w:rsid w:val="00791E9C"/>
    <w:rsid w:val="007A5011"/>
    <w:rsid w:val="007C56F5"/>
    <w:rsid w:val="007F21D0"/>
    <w:rsid w:val="00802DF1"/>
    <w:rsid w:val="008574AC"/>
    <w:rsid w:val="00864D23"/>
    <w:rsid w:val="008C13E7"/>
    <w:rsid w:val="008C7CE2"/>
    <w:rsid w:val="008D4628"/>
    <w:rsid w:val="008D679D"/>
    <w:rsid w:val="008F13B8"/>
    <w:rsid w:val="008F58F1"/>
    <w:rsid w:val="008F7746"/>
    <w:rsid w:val="00974FE4"/>
    <w:rsid w:val="009B674D"/>
    <w:rsid w:val="009C6D08"/>
    <w:rsid w:val="00A029D0"/>
    <w:rsid w:val="00A1232A"/>
    <w:rsid w:val="00A26B76"/>
    <w:rsid w:val="00A4667C"/>
    <w:rsid w:val="00A50408"/>
    <w:rsid w:val="00A73A34"/>
    <w:rsid w:val="00A848B5"/>
    <w:rsid w:val="00AA7379"/>
    <w:rsid w:val="00AC0ED8"/>
    <w:rsid w:val="00AD06C1"/>
    <w:rsid w:val="00B139C0"/>
    <w:rsid w:val="00B231F6"/>
    <w:rsid w:val="00B44790"/>
    <w:rsid w:val="00B60C01"/>
    <w:rsid w:val="00B96B07"/>
    <w:rsid w:val="00BB7871"/>
    <w:rsid w:val="00C71F72"/>
    <w:rsid w:val="00C8529D"/>
    <w:rsid w:val="00C87CB4"/>
    <w:rsid w:val="00C961ED"/>
    <w:rsid w:val="00C972FE"/>
    <w:rsid w:val="00CB23C5"/>
    <w:rsid w:val="00CB6E83"/>
    <w:rsid w:val="00D12A2B"/>
    <w:rsid w:val="00D21775"/>
    <w:rsid w:val="00D324B9"/>
    <w:rsid w:val="00D37FAA"/>
    <w:rsid w:val="00D85313"/>
    <w:rsid w:val="00DB5C6B"/>
    <w:rsid w:val="00E13B8A"/>
    <w:rsid w:val="00E16057"/>
    <w:rsid w:val="00E350A8"/>
    <w:rsid w:val="00E47309"/>
    <w:rsid w:val="00E61371"/>
    <w:rsid w:val="00E6245F"/>
    <w:rsid w:val="00E708B1"/>
    <w:rsid w:val="00EA4C4B"/>
    <w:rsid w:val="00EC1C62"/>
    <w:rsid w:val="00F161BB"/>
    <w:rsid w:val="00F22062"/>
    <w:rsid w:val="00F54C9E"/>
    <w:rsid w:val="00F57513"/>
    <w:rsid w:val="00F67D5F"/>
    <w:rsid w:val="00F96719"/>
    <w:rsid w:val="00FB07D4"/>
    <w:rsid w:val="00FD190D"/>
    <w:rsid w:val="00FD36F0"/>
    <w:rsid w:val="00FE0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7730E9-34CA-47F2-BB88-04198EC4F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6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68B8"/>
    <w:rPr>
      <w:color w:val="0563C1" w:themeColor="hyperlink"/>
      <w:u w:val="single"/>
    </w:rPr>
  </w:style>
  <w:style w:type="character" w:customStyle="1" w:styleId="apple-converted-space">
    <w:name w:val="apple-converted-space"/>
    <w:rsid w:val="006B4FFB"/>
  </w:style>
  <w:style w:type="paragraph" w:styleId="ListParagraph">
    <w:name w:val="List Paragraph"/>
    <w:basedOn w:val="Normal"/>
    <w:uiPriority w:val="34"/>
    <w:qFormat/>
    <w:rsid w:val="006249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4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A4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73A3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0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C7B"/>
  </w:style>
  <w:style w:type="paragraph" w:styleId="Footer">
    <w:name w:val="footer"/>
    <w:basedOn w:val="Normal"/>
    <w:link w:val="FooterChar"/>
    <w:uiPriority w:val="99"/>
    <w:unhideWhenUsed/>
    <w:rsid w:val="00020C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C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04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mryoo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arthscience.arc.nasa.gov/person/Ju-Mee_Ryo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335</Words>
  <Characters>1331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o, Ju-Mee (ARC-SG)[OAK RIDGE ASSOCIATED UNIVERSITIES (ORAU)]</dc:creator>
  <cp:keywords/>
  <dc:description/>
  <cp:lastModifiedBy>Ryoo, Ju-Mee (ARC-SGG)[UNIVERSITIES SPACE RESEARCH ASSOCIATION]</cp:lastModifiedBy>
  <cp:revision>4</cp:revision>
  <cp:lastPrinted>2018-10-16T17:31:00Z</cp:lastPrinted>
  <dcterms:created xsi:type="dcterms:W3CDTF">2018-10-16T17:31:00Z</dcterms:created>
  <dcterms:modified xsi:type="dcterms:W3CDTF">2018-10-19T20:42:00Z</dcterms:modified>
</cp:coreProperties>
</file>